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32319B" w14:textId="3D244B14" w:rsidR="001252EC" w:rsidRDefault="00824290" w:rsidP="008F339E">
      <w:pPr>
        <w:tabs>
          <w:tab w:val="left" w:pos="7513"/>
          <w:tab w:val="left" w:pos="8455"/>
        </w:tabs>
        <w:spacing w:before="46" w:line="228" w:lineRule="auto"/>
        <w:ind w:right="113"/>
        <w:jc w:val="center"/>
        <w:rPr>
          <w:rFonts w:ascii="Arial" w:hAnsi="Arial" w:cs="Arial"/>
          <w:b/>
          <w:bCs/>
          <w:sz w:val="28"/>
          <w:szCs w:val="28"/>
          <w:lang w:val="en-IN"/>
        </w:rPr>
      </w:pPr>
      <w:proofErr w:type="spellStart"/>
      <w:r w:rsidRPr="009E5587">
        <w:rPr>
          <w:rFonts w:ascii="Arial" w:hAnsi="Arial" w:cs="Arial"/>
          <w:b/>
          <w:bCs/>
          <w:sz w:val="28"/>
          <w:szCs w:val="28"/>
        </w:rPr>
        <w:t>Puthalapattu</w:t>
      </w:r>
      <w:proofErr w:type="spellEnd"/>
      <w:r w:rsidRPr="009E5587">
        <w:rPr>
          <w:rFonts w:ascii="Arial" w:hAnsi="Arial" w:cs="Arial"/>
          <w:b/>
          <w:bCs/>
          <w:sz w:val="28"/>
          <w:szCs w:val="28"/>
        </w:rPr>
        <w:t xml:space="preserve"> Sagar </w:t>
      </w:r>
      <w:r w:rsidR="00183904" w:rsidRPr="009E5587">
        <w:rPr>
          <w:rFonts w:ascii="Arial" w:hAnsi="Arial" w:cs="Arial"/>
          <w:b/>
          <w:bCs/>
          <w:sz w:val="28"/>
          <w:szCs w:val="28"/>
        </w:rPr>
        <w:t>–</w:t>
      </w:r>
      <w:r w:rsidR="004E6DC7" w:rsidRPr="009E5587">
        <w:rPr>
          <w:rFonts w:ascii="Arial" w:hAnsi="Arial" w:cs="Arial"/>
          <w:b/>
          <w:bCs/>
          <w:sz w:val="28"/>
          <w:szCs w:val="28"/>
        </w:rPr>
        <w:t xml:space="preserve"> </w:t>
      </w:r>
      <w:r w:rsidR="00FC222A">
        <w:rPr>
          <w:rFonts w:ascii="Arial" w:hAnsi="Arial" w:cs="Arial"/>
          <w:b/>
          <w:bCs/>
          <w:sz w:val="28"/>
          <w:szCs w:val="28"/>
          <w:lang w:val="en-IN"/>
        </w:rPr>
        <w:t>Data Scientist</w:t>
      </w:r>
    </w:p>
    <w:p w14:paraId="47ACE93E" w14:textId="372623A5" w:rsidR="00824290" w:rsidRPr="00611A42" w:rsidRDefault="00824290" w:rsidP="008F339E">
      <w:pPr>
        <w:tabs>
          <w:tab w:val="left" w:pos="7513"/>
          <w:tab w:val="left" w:pos="8455"/>
        </w:tabs>
        <w:spacing w:before="46" w:line="228" w:lineRule="auto"/>
        <w:ind w:right="113"/>
        <w:jc w:val="center"/>
        <w:rPr>
          <w:rFonts w:ascii="Arial" w:hAnsi="Arial" w:cs="Arial"/>
          <w:b/>
          <w:bCs/>
          <w:sz w:val="28"/>
          <w:szCs w:val="28"/>
          <w:lang w:val="en-IN"/>
        </w:rPr>
      </w:pPr>
      <w:r w:rsidRPr="009E5587">
        <w:rPr>
          <w:rFonts w:ascii="Arial" w:hAnsi="Arial" w:cs="Arial"/>
        </w:rPr>
        <w:t xml:space="preserve">Email:  </w:t>
      </w:r>
      <w:r w:rsidRPr="009E5587">
        <w:rPr>
          <w:rFonts w:ascii="Arial" w:hAnsi="Arial" w:cs="Arial"/>
        </w:rPr>
        <w:fldChar w:fldCharType="begin"/>
      </w:r>
      <w:r w:rsidRPr="009E5587">
        <w:rPr>
          <w:rFonts w:ascii="Arial" w:hAnsi="Arial" w:cs="Arial"/>
        </w:rPr>
        <w:instrText xml:space="preserve">HYPERLINK "mailto:Sagarputhalapattu@gmail.com </w:instrText>
      </w:r>
    </w:p>
    <w:p w14:paraId="4F7CCD09" w14:textId="77777777" w:rsidR="00824290" w:rsidRPr="009E5587" w:rsidRDefault="00824290" w:rsidP="008F339E">
      <w:pPr>
        <w:tabs>
          <w:tab w:val="left" w:pos="7513"/>
          <w:tab w:val="left" w:pos="8455"/>
        </w:tabs>
        <w:spacing w:before="46" w:line="228" w:lineRule="auto"/>
        <w:ind w:right="113"/>
        <w:jc w:val="center"/>
        <w:rPr>
          <w:rStyle w:val="Hyperlink"/>
          <w:rFonts w:ascii="Arial" w:hAnsi="Arial" w:cs="Arial"/>
        </w:rPr>
      </w:pPr>
      <w:r w:rsidRPr="009E5587">
        <w:rPr>
          <w:rFonts w:ascii="Arial" w:hAnsi="Arial" w:cs="Arial"/>
        </w:rPr>
        <w:instrText>"</w:instrText>
      </w:r>
      <w:r w:rsidRPr="009E5587">
        <w:rPr>
          <w:rFonts w:ascii="Arial" w:hAnsi="Arial" w:cs="Arial"/>
        </w:rPr>
      </w:r>
      <w:r w:rsidRPr="009E5587">
        <w:rPr>
          <w:rFonts w:ascii="Arial" w:hAnsi="Arial" w:cs="Arial"/>
        </w:rPr>
        <w:fldChar w:fldCharType="separate"/>
      </w:r>
      <w:r w:rsidRPr="009E5587">
        <w:rPr>
          <w:rStyle w:val="Hyperlink"/>
          <w:rFonts w:ascii="Arial" w:hAnsi="Arial" w:cs="Arial"/>
        </w:rPr>
        <w:t xml:space="preserve">Sagarputhalapattu@gmail.com </w:t>
      </w:r>
    </w:p>
    <w:p w14:paraId="1891EFC2" w14:textId="1ED43779" w:rsidR="00F11343" w:rsidRPr="009E5587" w:rsidRDefault="00824290" w:rsidP="008F339E">
      <w:pPr>
        <w:tabs>
          <w:tab w:val="left" w:pos="7513"/>
          <w:tab w:val="left" w:pos="8455"/>
        </w:tabs>
        <w:spacing w:before="46" w:line="228" w:lineRule="auto"/>
        <w:ind w:right="113"/>
        <w:jc w:val="center"/>
        <w:rPr>
          <w:rFonts w:ascii="Arial" w:hAnsi="Arial" w:cs="Arial"/>
        </w:rPr>
      </w:pPr>
      <w:r w:rsidRPr="009E5587">
        <w:rPr>
          <w:rFonts w:ascii="Arial" w:hAnsi="Arial" w:cs="Arial"/>
        </w:rPr>
        <w:fldChar w:fldCharType="end"/>
      </w:r>
      <w:r w:rsidRPr="009E5587">
        <w:rPr>
          <w:rFonts w:ascii="Arial" w:hAnsi="Arial" w:cs="Arial"/>
        </w:rPr>
        <w:t xml:space="preserve">Mobile </w:t>
      </w:r>
      <w:r w:rsidR="00287BC1" w:rsidRPr="009E5587">
        <w:rPr>
          <w:rFonts w:ascii="Arial" w:hAnsi="Arial" w:cs="Arial"/>
        </w:rPr>
        <w:t>Number:</w:t>
      </w:r>
      <w:r w:rsidRPr="009E5587">
        <w:rPr>
          <w:rFonts w:ascii="Arial" w:hAnsi="Arial" w:cs="Arial"/>
        </w:rPr>
        <w:t xml:space="preserve"> 9390026264</w:t>
      </w:r>
    </w:p>
    <w:p w14:paraId="6A116D8B" w14:textId="7897266C" w:rsidR="00287BC1" w:rsidRPr="009E5587" w:rsidRDefault="00287BC1" w:rsidP="008F339E">
      <w:pPr>
        <w:tabs>
          <w:tab w:val="left" w:pos="7513"/>
          <w:tab w:val="left" w:pos="8455"/>
        </w:tabs>
        <w:spacing w:before="46" w:line="228" w:lineRule="auto"/>
        <w:ind w:right="113"/>
        <w:jc w:val="center"/>
        <w:rPr>
          <w:rFonts w:ascii="Arial" w:hAnsi="Arial" w:cs="Arial"/>
        </w:rPr>
      </w:pPr>
      <w:hyperlink r:id="rId5" w:history="1">
        <w:r w:rsidRPr="009E5587">
          <w:rPr>
            <w:rStyle w:val="Hyperlink"/>
            <w:rFonts w:ascii="Arial" w:hAnsi="Arial" w:cs="Arial"/>
          </w:rPr>
          <w:t>LinkedIn</w:t>
        </w:r>
      </w:hyperlink>
      <w:r w:rsidRPr="009E5587">
        <w:rPr>
          <w:rFonts w:ascii="Arial" w:hAnsi="Arial" w:cs="Arial"/>
        </w:rPr>
        <w:t xml:space="preserve"> |   </w:t>
      </w:r>
      <w:hyperlink r:id="rId6" w:history="1">
        <w:r w:rsidRPr="009E5587">
          <w:rPr>
            <w:rStyle w:val="Hyperlink"/>
            <w:rFonts w:ascii="Arial" w:hAnsi="Arial" w:cs="Arial"/>
          </w:rPr>
          <w:t>GitHub</w:t>
        </w:r>
      </w:hyperlink>
      <w:r w:rsidRPr="009E5587">
        <w:rPr>
          <w:rFonts w:ascii="Arial" w:hAnsi="Arial" w:cs="Arial"/>
        </w:rPr>
        <w:t xml:space="preserve"> | </w:t>
      </w:r>
      <w:hyperlink r:id="rId7" w:history="1">
        <w:r w:rsidRPr="009E5587">
          <w:rPr>
            <w:rStyle w:val="Hyperlink"/>
            <w:rFonts w:ascii="Arial" w:hAnsi="Arial" w:cs="Arial"/>
          </w:rPr>
          <w:t>Medium</w:t>
        </w:r>
      </w:hyperlink>
      <w:r w:rsidRPr="009E5587">
        <w:rPr>
          <w:rFonts w:ascii="Arial" w:hAnsi="Arial" w:cs="Arial"/>
        </w:rPr>
        <w:t xml:space="preserve"> </w:t>
      </w:r>
      <w:r w:rsidR="00AF75F8" w:rsidRPr="009E5587">
        <w:rPr>
          <w:rFonts w:ascii="Arial" w:hAnsi="Arial" w:cs="Arial"/>
        </w:rPr>
        <w:t xml:space="preserve"> </w:t>
      </w:r>
    </w:p>
    <w:p w14:paraId="564BAEF1" w14:textId="40FD18EE" w:rsidR="00026E55" w:rsidRPr="009E5587" w:rsidRDefault="00824290" w:rsidP="008F339E">
      <w:pPr>
        <w:rPr>
          <w:rFonts w:ascii="Arial" w:hAnsi="Arial" w:cs="Arial"/>
        </w:rPr>
      </w:pPr>
      <w:r w:rsidRPr="009E5587">
        <w:rPr>
          <w:rFonts w:ascii="Arial" w:hAnsi="Arial" w:cs="Arial"/>
          <w:b/>
          <w:bCs/>
          <w:sz w:val="28"/>
          <w:szCs w:val="28"/>
        </w:rPr>
        <w:t>Professional Summar</w:t>
      </w:r>
      <w:r w:rsidR="004A26A4" w:rsidRPr="009E5587">
        <w:rPr>
          <w:rFonts w:ascii="Arial" w:hAnsi="Arial" w:cs="Arial"/>
          <w:noProof/>
          <w:sz w:val="2"/>
        </w:rPr>
        <mc:AlternateContent>
          <mc:Choice Requires="wpg">
            <w:drawing>
              <wp:inline distT="0" distB="0" distL="0" distR="0" wp14:anchorId="07BAD39B" wp14:editId="304005FC">
                <wp:extent cx="6858000" cy="73660"/>
                <wp:effectExtent l="0" t="0" r="0" b="0"/>
                <wp:docPr id="1854278246" name="Group 18542782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73660"/>
                          <a:chOff x="0" y="0"/>
                          <a:chExt cx="10800" cy="8"/>
                        </a:xfrm>
                      </wpg:grpSpPr>
                      <wps:wsp>
                        <wps:cNvPr id="1906261101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0" y="4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56A31D2" id="Group 1854278246" o:spid="_x0000_s1026" style="width:540pt;height:5.8pt;mso-position-horizontal-relative:char;mso-position-vertical-relative:line" coordsize="10800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">
                <v:line id="Line 6" o:spid="_x0000_s1027" style="position:absolute;visibility:visible;mso-wrap-style:square" from="0,4" to="10800,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" strokeweight=".4pt"/>
                <w10:anchorlock/>
              </v:group>
            </w:pict>
          </mc:Fallback>
        </mc:AlternateContent>
      </w:r>
      <w:r w:rsidR="00E3708C" w:rsidRPr="00E3708C">
        <w:t xml:space="preserve"> </w:t>
      </w:r>
      <w:r w:rsidR="00E3708C" w:rsidRPr="00E3708C">
        <w:rPr>
          <w:rFonts w:ascii="Arial" w:hAnsi="Arial" w:cs="Arial"/>
        </w:rPr>
        <w:t>Experienced Data Scientist with expertise in big data technologies, machine learning algorithms, and data modeling, adept at delivering analytical insights to support data-driven decision-making. Proven ability to analyze large datasets using Spark, Hadoop, and other big data tools, enhancing data efficiency and driving impactful solutions in healthcare and other data-intensive domains.</w:t>
      </w:r>
      <w:r w:rsidR="00026E55" w:rsidRPr="009E5587">
        <w:rPr>
          <w:rFonts w:ascii="Arial" w:hAnsi="Arial" w:cs="Arial"/>
        </w:rPr>
        <w:tab/>
      </w:r>
    </w:p>
    <w:p w14:paraId="160EECD8" w14:textId="1F4F97EB" w:rsidR="008F5FA5" w:rsidRPr="009E5587" w:rsidRDefault="00944802" w:rsidP="008F339E">
      <w:pPr>
        <w:pStyle w:val="Heading1"/>
        <w:spacing w:before="146"/>
        <w:ind w:left="0"/>
        <w:rPr>
          <w:rFonts w:ascii="Arial" w:hAnsi="Arial" w:cs="Arial"/>
          <w:b/>
          <w:bCs/>
        </w:rPr>
      </w:pPr>
      <w:r w:rsidRPr="009E5587">
        <w:rPr>
          <w:rFonts w:ascii="Arial" w:hAnsi="Arial" w:cs="Arial"/>
          <w:b/>
          <w:bCs/>
          <w:w w:val="140"/>
        </w:rPr>
        <w:t xml:space="preserve">Education </w:t>
      </w:r>
    </w:p>
    <w:p w14:paraId="48BEE101" w14:textId="102B4480" w:rsidR="00DD554B" w:rsidRPr="009E5587" w:rsidRDefault="00000000" w:rsidP="008F339E">
      <w:pPr>
        <w:pStyle w:val="BodyText"/>
        <w:spacing w:before="0" w:line="20" w:lineRule="exact"/>
        <w:ind w:left="116"/>
        <w:rPr>
          <w:rFonts w:ascii="Arial" w:hAnsi="Arial" w:cs="Arial"/>
          <w:sz w:val="2"/>
        </w:rPr>
      </w:pPr>
      <w:r>
        <w:rPr>
          <w:rFonts w:ascii="Arial" w:hAnsi="Arial" w:cs="Arial"/>
          <w:sz w:val="2"/>
        </w:rPr>
      </w:r>
      <w:r>
        <w:rPr>
          <w:rFonts w:ascii="Arial" w:hAnsi="Arial" w:cs="Arial"/>
          <w:sz w:val="2"/>
        </w:rPr>
        <w:pict w14:anchorId="4AB6FE6F">
          <v:group id="_x0000_s1027" style="width:540pt;height:.4pt;mso-position-horizontal-relative:char;mso-position-vertical-relative:line" coordsize="10800,8">
            <v:line id="_x0000_s1028" style="position:absolute" from="0,4" to="10800,4" strokeweight=".4pt"/>
            <w10:wrap type="none"/>
            <w10:anchorlock/>
          </v:group>
        </w:pict>
      </w:r>
      <w:r w:rsidR="00D169FD" w:rsidRPr="009E5587">
        <w:rPr>
          <w:rFonts w:ascii="Arial" w:hAnsi="Arial" w:cs="Arial"/>
          <w:b/>
          <w:w w:val="120"/>
        </w:rPr>
        <w:t xml:space="preserve"> </w:t>
      </w:r>
    </w:p>
    <w:p w14:paraId="6A98C3DB" w14:textId="770B7F8D" w:rsidR="00B77F94" w:rsidRPr="009E5587" w:rsidRDefault="00944802" w:rsidP="008F339E">
      <w:pPr>
        <w:pStyle w:val="BodyText"/>
        <w:ind w:left="0"/>
        <w:rPr>
          <w:rFonts w:ascii="Arial" w:hAnsi="Arial" w:cs="Arial"/>
        </w:rPr>
      </w:pPr>
      <w:r w:rsidRPr="009E5587">
        <w:rPr>
          <w:rFonts w:ascii="Arial" w:hAnsi="Arial" w:cs="Arial"/>
        </w:rPr>
        <w:t>Sri Venkateswara Engineering College                                                                                 08/2019 – 03/2023 | Tirupati, India</w:t>
      </w:r>
    </w:p>
    <w:p w14:paraId="6E2672DF" w14:textId="11DEC0E4" w:rsidR="00944802" w:rsidRPr="009E5587" w:rsidRDefault="00944802" w:rsidP="008F339E">
      <w:pPr>
        <w:pStyle w:val="BodyText"/>
        <w:ind w:left="0"/>
        <w:rPr>
          <w:rFonts w:ascii="Arial" w:hAnsi="Arial" w:cs="Arial"/>
        </w:rPr>
      </w:pPr>
      <w:bookmarkStart w:id="0" w:name="_Hlk178164681"/>
      <w:r w:rsidRPr="009E5587">
        <w:rPr>
          <w:rFonts w:ascii="Arial" w:hAnsi="Arial" w:cs="Arial"/>
        </w:rPr>
        <w:t>Bachelor’s Degree, Information Technology</w:t>
      </w:r>
    </w:p>
    <w:p w14:paraId="0D05BF28" w14:textId="77777777" w:rsidR="00E3708C" w:rsidRDefault="00944802" w:rsidP="008F339E">
      <w:pPr>
        <w:pStyle w:val="BodyText"/>
        <w:ind w:left="0"/>
        <w:rPr>
          <w:rFonts w:ascii="Arial" w:hAnsi="Arial" w:cs="Arial"/>
        </w:rPr>
      </w:pPr>
      <w:r w:rsidRPr="009E5587">
        <w:rPr>
          <w:rFonts w:ascii="Arial" w:hAnsi="Arial" w:cs="Arial"/>
        </w:rPr>
        <w:t xml:space="preserve">CGPA:   </w:t>
      </w:r>
      <w:r w:rsidR="001708BC">
        <w:rPr>
          <w:rFonts w:ascii="Arial" w:hAnsi="Arial" w:cs="Arial"/>
        </w:rPr>
        <w:t>70.0</w:t>
      </w:r>
      <w:r w:rsidR="00604D96" w:rsidRPr="009E5587">
        <w:rPr>
          <w:rFonts w:ascii="Arial" w:hAnsi="Arial" w:cs="Arial"/>
        </w:rPr>
        <w:t xml:space="preserve"> </w:t>
      </w:r>
      <w:r w:rsidRPr="009E5587">
        <w:rPr>
          <w:rFonts w:ascii="Arial" w:hAnsi="Arial" w:cs="Arial"/>
        </w:rPr>
        <w:t>/</w:t>
      </w:r>
      <w:r w:rsidR="00604D96" w:rsidRPr="009E5587">
        <w:rPr>
          <w:rFonts w:ascii="Arial" w:hAnsi="Arial" w:cs="Arial"/>
        </w:rPr>
        <w:t xml:space="preserve"> </w:t>
      </w:r>
      <w:r w:rsidRPr="009E5587">
        <w:rPr>
          <w:rFonts w:ascii="Arial" w:hAnsi="Arial" w:cs="Arial"/>
        </w:rPr>
        <w:t>10.0</w:t>
      </w:r>
    </w:p>
    <w:p w14:paraId="5788B573" w14:textId="0F460A4C" w:rsidR="00E3708C" w:rsidRPr="00E3708C" w:rsidRDefault="00E3708C" w:rsidP="008F339E">
      <w:pPr>
        <w:pStyle w:val="BodyText"/>
        <w:numPr>
          <w:ilvl w:val="0"/>
          <w:numId w:val="13"/>
        </w:numPr>
        <w:rPr>
          <w:rFonts w:ascii="Arial" w:hAnsi="Arial" w:cs="Arial"/>
        </w:rPr>
      </w:pPr>
      <w:r w:rsidRPr="00E3708C">
        <w:rPr>
          <w:rFonts w:ascii="Arial" w:hAnsi="Arial" w:cs="Arial"/>
          <w:lang w:val="en-IN"/>
        </w:rPr>
        <w:t xml:space="preserve">Relevant Coursework: Machine Learning, Data </w:t>
      </w:r>
      <w:proofErr w:type="spellStart"/>
      <w:r w:rsidRPr="00E3708C">
        <w:rPr>
          <w:rFonts w:ascii="Arial" w:hAnsi="Arial" w:cs="Arial"/>
          <w:lang w:val="en-IN"/>
        </w:rPr>
        <w:t>Modeling</w:t>
      </w:r>
      <w:proofErr w:type="spellEnd"/>
      <w:r w:rsidRPr="00E3708C">
        <w:rPr>
          <w:rFonts w:ascii="Arial" w:hAnsi="Arial" w:cs="Arial"/>
          <w:lang w:val="en-IN"/>
        </w:rPr>
        <w:t>, Big Data Analytics</w:t>
      </w:r>
    </w:p>
    <w:p w14:paraId="4F293D70" w14:textId="302A6975" w:rsidR="00E3708C" w:rsidRPr="009E5587" w:rsidRDefault="00E3708C" w:rsidP="008F339E">
      <w:pPr>
        <w:pStyle w:val="BodyText"/>
        <w:numPr>
          <w:ilvl w:val="0"/>
          <w:numId w:val="13"/>
        </w:numPr>
        <w:rPr>
          <w:rFonts w:ascii="Arial" w:hAnsi="Arial" w:cs="Arial"/>
        </w:rPr>
      </w:pPr>
      <w:r w:rsidRPr="00E3708C">
        <w:rPr>
          <w:rFonts w:ascii="Arial" w:hAnsi="Arial" w:cs="Arial"/>
          <w:lang w:val="en-IN"/>
        </w:rPr>
        <w:t>Projects: Developed a predictive model for healthcare data using K-Means clustering and Random Forest algorithms</w:t>
      </w:r>
    </w:p>
    <w:bookmarkEnd w:id="0"/>
    <w:p w14:paraId="2877B2D8" w14:textId="6F6A93F8" w:rsidR="00217561" w:rsidRPr="009E5587" w:rsidRDefault="00944802" w:rsidP="008F339E">
      <w:pPr>
        <w:pStyle w:val="Heading1"/>
        <w:spacing w:before="146"/>
        <w:ind w:left="0"/>
        <w:rPr>
          <w:rFonts w:ascii="Arial" w:hAnsi="Arial" w:cs="Arial"/>
          <w:b/>
          <w:bCs/>
        </w:rPr>
      </w:pPr>
      <w:r w:rsidRPr="009E5587">
        <w:rPr>
          <w:rFonts w:ascii="Arial" w:hAnsi="Arial" w:cs="Arial"/>
          <w:b/>
          <w:bCs/>
          <w:w w:val="140"/>
        </w:rPr>
        <w:t xml:space="preserve">Technical Skills </w:t>
      </w:r>
    </w:p>
    <w:p w14:paraId="1314DC9E" w14:textId="2484B5CA" w:rsidR="00217561" w:rsidRPr="009E5587" w:rsidRDefault="00217561" w:rsidP="008F339E">
      <w:pPr>
        <w:pStyle w:val="BodyText"/>
        <w:spacing w:before="0" w:line="20" w:lineRule="exact"/>
        <w:ind w:left="116"/>
        <w:rPr>
          <w:rFonts w:ascii="Arial" w:hAnsi="Arial" w:cs="Arial"/>
          <w:sz w:val="2"/>
        </w:rPr>
      </w:pPr>
      <w:r w:rsidRPr="009E5587">
        <w:rPr>
          <w:rFonts w:ascii="Arial" w:hAnsi="Arial" w:cs="Arial"/>
          <w:noProof/>
          <w:sz w:val="2"/>
        </w:rPr>
        <mc:AlternateContent>
          <mc:Choice Requires="wpg">
            <w:drawing>
              <wp:inline distT="0" distB="0" distL="0" distR="0" wp14:anchorId="200639B5" wp14:editId="19D892CE">
                <wp:extent cx="6858000" cy="5080"/>
                <wp:effectExtent l="6985" t="7620" r="12065" b="6350"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5080"/>
                          <a:chOff x="0" y="0"/>
                          <a:chExt cx="10800" cy="8"/>
                        </a:xfrm>
                      </wpg:grpSpPr>
                      <wps:wsp>
                        <wps:cNvPr id="11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0" y="4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B80673F" id="Group 10" o:spid="_x0000_s1026" style="width:540pt;height:.4pt;mso-position-horizontal-relative:char;mso-position-vertical-relative:line" coordsize="10800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">
                <v:line id="Line 6" o:spid="_x0000_s1027" style="position:absolute;visibility:visible;mso-wrap-style:square" from="0,4" to="10800,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" strokeweight=".4pt"/>
                <w10:anchorlock/>
              </v:group>
            </w:pict>
          </mc:Fallback>
        </mc:AlternateContent>
      </w:r>
      <w:r w:rsidRPr="009E5587">
        <w:rPr>
          <w:rFonts w:ascii="Arial" w:hAnsi="Arial" w:cs="Arial"/>
          <w:b/>
          <w:w w:val="120"/>
        </w:rPr>
        <w:t xml:space="preserve"> </w:t>
      </w:r>
    </w:p>
    <w:p w14:paraId="15DE6155" w14:textId="77777777" w:rsidR="00D1251B" w:rsidRPr="008F339E" w:rsidRDefault="00D1251B" w:rsidP="008F339E">
      <w:pPr>
        <w:numPr>
          <w:ilvl w:val="0"/>
          <w:numId w:val="12"/>
        </w:numPr>
        <w:tabs>
          <w:tab w:val="left" w:pos="339"/>
        </w:tabs>
        <w:spacing w:before="18"/>
        <w:rPr>
          <w:rFonts w:ascii="Arial" w:hAnsi="Arial" w:cs="Arial"/>
          <w:sz w:val="20"/>
          <w:szCs w:val="20"/>
          <w:lang w:val="en-IN"/>
        </w:rPr>
      </w:pPr>
      <w:r w:rsidRPr="008F339E">
        <w:rPr>
          <w:rFonts w:ascii="Arial" w:hAnsi="Arial" w:cs="Arial"/>
          <w:sz w:val="20"/>
          <w:szCs w:val="20"/>
          <w:lang w:val="en-IN"/>
        </w:rPr>
        <w:t>Programming Languages: Python, R, SQL</w:t>
      </w:r>
    </w:p>
    <w:p w14:paraId="0F48B573" w14:textId="77777777" w:rsidR="00D1251B" w:rsidRDefault="00D1251B" w:rsidP="008F339E">
      <w:pPr>
        <w:numPr>
          <w:ilvl w:val="0"/>
          <w:numId w:val="12"/>
        </w:numPr>
        <w:tabs>
          <w:tab w:val="left" w:pos="339"/>
        </w:tabs>
        <w:spacing w:before="18"/>
        <w:rPr>
          <w:rFonts w:ascii="Arial" w:hAnsi="Arial" w:cs="Arial"/>
          <w:sz w:val="20"/>
          <w:szCs w:val="20"/>
          <w:lang w:val="en-IN"/>
        </w:rPr>
      </w:pPr>
      <w:r w:rsidRPr="008F339E">
        <w:rPr>
          <w:rFonts w:ascii="Arial" w:hAnsi="Arial" w:cs="Arial"/>
          <w:sz w:val="20"/>
          <w:szCs w:val="20"/>
          <w:lang w:val="en-IN"/>
        </w:rPr>
        <w:t>Big Data Technologies: Spark (</w:t>
      </w:r>
      <w:proofErr w:type="spellStart"/>
      <w:r w:rsidRPr="008F339E">
        <w:rPr>
          <w:rFonts w:ascii="Arial" w:hAnsi="Arial" w:cs="Arial"/>
          <w:sz w:val="20"/>
          <w:szCs w:val="20"/>
          <w:lang w:val="en-IN"/>
        </w:rPr>
        <w:t>MLlib</w:t>
      </w:r>
      <w:proofErr w:type="spellEnd"/>
      <w:r w:rsidRPr="008F339E">
        <w:rPr>
          <w:rFonts w:ascii="Arial" w:hAnsi="Arial" w:cs="Arial"/>
          <w:sz w:val="20"/>
          <w:szCs w:val="20"/>
          <w:lang w:val="en-IN"/>
        </w:rPr>
        <w:t>), Hadoop Ecosystem (HDFS, Hive, Pig)</w:t>
      </w:r>
    </w:p>
    <w:p w14:paraId="3EA0E29A" w14:textId="0E937F7E" w:rsidR="0066131A" w:rsidRPr="0066131A" w:rsidRDefault="0066131A" w:rsidP="0066131A">
      <w:pPr>
        <w:numPr>
          <w:ilvl w:val="0"/>
          <w:numId w:val="12"/>
        </w:numPr>
        <w:spacing w:before="17"/>
        <w:rPr>
          <w:rFonts w:eastAsia="Times New Roman"/>
        </w:rPr>
      </w:pPr>
      <w:r w:rsidRPr="0066131A">
        <w:rPr>
          <w:rFonts w:eastAsia="Times New Roman"/>
        </w:rPr>
        <w:t xml:space="preserve">WEB Frameworks: Flask, Fast-API, </w:t>
      </w:r>
    </w:p>
    <w:p w14:paraId="7365BFC3" w14:textId="77777777" w:rsidR="00D1251B" w:rsidRPr="008F339E" w:rsidRDefault="00D1251B" w:rsidP="008F339E">
      <w:pPr>
        <w:numPr>
          <w:ilvl w:val="0"/>
          <w:numId w:val="12"/>
        </w:numPr>
        <w:tabs>
          <w:tab w:val="left" w:pos="339"/>
        </w:tabs>
        <w:spacing w:before="18"/>
        <w:rPr>
          <w:rFonts w:ascii="Arial" w:hAnsi="Arial" w:cs="Arial"/>
          <w:sz w:val="20"/>
          <w:szCs w:val="20"/>
          <w:lang w:val="en-IN"/>
        </w:rPr>
      </w:pPr>
      <w:r w:rsidRPr="008F339E">
        <w:rPr>
          <w:rFonts w:ascii="Arial" w:hAnsi="Arial" w:cs="Arial"/>
          <w:sz w:val="20"/>
          <w:szCs w:val="20"/>
          <w:lang w:val="en-IN"/>
        </w:rPr>
        <w:t xml:space="preserve">Machine Learning Algorithms: Linear &amp; Logistic Regression, Time Series Analysis, Support Vector Machine (SVM), K-Means Clustering, K-Nearest </w:t>
      </w:r>
      <w:proofErr w:type="spellStart"/>
      <w:r w:rsidRPr="008F339E">
        <w:rPr>
          <w:rFonts w:ascii="Arial" w:hAnsi="Arial" w:cs="Arial"/>
          <w:sz w:val="20"/>
          <w:szCs w:val="20"/>
          <w:lang w:val="en-IN"/>
        </w:rPr>
        <w:t>Neighbors</w:t>
      </w:r>
      <w:proofErr w:type="spellEnd"/>
      <w:r w:rsidRPr="008F339E">
        <w:rPr>
          <w:rFonts w:ascii="Arial" w:hAnsi="Arial" w:cs="Arial"/>
          <w:sz w:val="20"/>
          <w:szCs w:val="20"/>
          <w:lang w:val="en-IN"/>
        </w:rPr>
        <w:t xml:space="preserve"> (KNN), Decision Trees, Random Forest, Naive Bayes, Principal Component Analysis (PCA), Singular Value Decomposition (SVD), Artificial Neural Networks (ANNs), Association Rules, Genetic Algorithm, Bagging and Boosting Techniques</w:t>
      </w:r>
    </w:p>
    <w:p w14:paraId="217A8484" w14:textId="77777777" w:rsidR="00D1251B" w:rsidRPr="008F339E" w:rsidRDefault="00D1251B" w:rsidP="008F339E">
      <w:pPr>
        <w:numPr>
          <w:ilvl w:val="0"/>
          <w:numId w:val="12"/>
        </w:numPr>
        <w:tabs>
          <w:tab w:val="left" w:pos="339"/>
        </w:tabs>
        <w:spacing w:before="18"/>
        <w:rPr>
          <w:rFonts w:ascii="Arial" w:hAnsi="Arial" w:cs="Arial"/>
          <w:sz w:val="20"/>
          <w:szCs w:val="20"/>
          <w:lang w:val="en-IN"/>
        </w:rPr>
      </w:pPr>
      <w:r w:rsidRPr="008F339E">
        <w:rPr>
          <w:rFonts w:ascii="Arial" w:hAnsi="Arial" w:cs="Arial"/>
          <w:sz w:val="20"/>
          <w:szCs w:val="20"/>
          <w:lang w:val="en-IN"/>
        </w:rPr>
        <w:t xml:space="preserve">Data Processing &amp; Analysis: Statistical Analysis, Hypothesis Testing, Data </w:t>
      </w:r>
      <w:proofErr w:type="spellStart"/>
      <w:r w:rsidRPr="008F339E">
        <w:rPr>
          <w:rFonts w:ascii="Arial" w:hAnsi="Arial" w:cs="Arial"/>
          <w:sz w:val="20"/>
          <w:szCs w:val="20"/>
          <w:lang w:val="en-IN"/>
        </w:rPr>
        <w:t>Modeling</w:t>
      </w:r>
      <w:proofErr w:type="spellEnd"/>
      <w:r w:rsidRPr="008F339E">
        <w:rPr>
          <w:rFonts w:ascii="Arial" w:hAnsi="Arial" w:cs="Arial"/>
          <w:sz w:val="20"/>
          <w:szCs w:val="20"/>
          <w:lang w:val="en-IN"/>
        </w:rPr>
        <w:t>, Schema Design, Data Transformation</w:t>
      </w:r>
    </w:p>
    <w:p w14:paraId="743A8C59" w14:textId="77777777" w:rsidR="00D1251B" w:rsidRPr="008F339E" w:rsidRDefault="00D1251B" w:rsidP="008F339E">
      <w:pPr>
        <w:numPr>
          <w:ilvl w:val="0"/>
          <w:numId w:val="12"/>
        </w:numPr>
        <w:tabs>
          <w:tab w:val="left" w:pos="339"/>
        </w:tabs>
        <w:spacing w:before="18"/>
        <w:rPr>
          <w:rFonts w:ascii="Arial" w:hAnsi="Arial" w:cs="Arial"/>
          <w:sz w:val="20"/>
          <w:szCs w:val="20"/>
          <w:lang w:val="en-IN"/>
        </w:rPr>
      </w:pPr>
      <w:r w:rsidRPr="008F339E">
        <w:rPr>
          <w:rFonts w:ascii="Arial" w:hAnsi="Arial" w:cs="Arial"/>
          <w:sz w:val="20"/>
          <w:szCs w:val="20"/>
          <w:lang w:val="en-IN"/>
        </w:rPr>
        <w:t>Data Visualization: Power BI, Excel, Matplotlib, Seaborn</w:t>
      </w:r>
    </w:p>
    <w:p w14:paraId="05272EB8" w14:textId="77777777" w:rsidR="00D1251B" w:rsidRPr="008F339E" w:rsidRDefault="00D1251B" w:rsidP="008F339E">
      <w:pPr>
        <w:numPr>
          <w:ilvl w:val="0"/>
          <w:numId w:val="12"/>
        </w:numPr>
        <w:tabs>
          <w:tab w:val="left" w:pos="339"/>
        </w:tabs>
        <w:spacing w:before="18"/>
        <w:rPr>
          <w:rFonts w:ascii="Arial" w:hAnsi="Arial" w:cs="Arial"/>
          <w:sz w:val="20"/>
          <w:szCs w:val="20"/>
          <w:lang w:val="en-IN"/>
        </w:rPr>
      </w:pPr>
      <w:r w:rsidRPr="008F339E">
        <w:rPr>
          <w:rFonts w:ascii="Arial" w:hAnsi="Arial" w:cs="Arial"/>
          <w:sz w:val="20"/>
          <w:szCs w:val="20"/>
          <w:lang w:val="en-IN"/>
        </w:rPr>
        <w:t>Cloud Platforms: Azure, AWS, Google Cloud Platform (GCP)</w:t>
      </w:r>
    </w:p>
    <w:p w14:paraId="4B37EA09" w14:textId="77777777" w:rsidR="00D1251B" w:rsidRPr="008F339E" w:rsidRDefault="00D1251B" w:rsidP="008F339E">
      <w:pPr>
        <w:numPr>
          <w:ilvl w:val="0"/>
          <w:numId w:val="12"/>
        </w:numPr>
        <w:tabs>
          <w:tab w:val="left" w:pos="339"/>
        </w:tabs>
        <w:spacing w:before="18"/>
        <w:rPr>
          <w:rFonts w:ascii="Arial" w:hAnsi="Arial" w:cs="Arial"/>
          <w:sz w:val="20"/>
          <w:szCs w:val="20"/>
          <w:lang w:val="en-IN"/>
        </w:rPr>
      </w:pPr>
      <w:r w:rsidRPr="008F339E">
        <w:rPr>
          <w:rFonts w:ascii="Arial" w:hAnsi="Arial" w:cs="Arial"/>
          <w:sz w:val="20"/>
          <w:szCs w:val="20"/>
          <w:lang w:val="en-IN"/>
        </w:rPr>
        <w:t xml:space="preserve">DevOps &amp; Deployment: CI/CD, Docker, Kubernetes, Flask API, </w:t>
      </w:r>
      <w:proofErr w:type="spellStart"/>
      <w:r w:rsidRPr="008F339E">
        <w:rPr>
          <w:rFonts w:ascii="Arial" w:hAnsi="Arial" w:cs="Arial"/>
          <w:sz w:val="20"/>
          <w:szCs w:val="20"/>
          <w:lang w:val="en-IN"/>
        </w:rPr>
        <w:t>FastAPI</w:t>
      </w:r>
      <w:proofErr w:type="spellEnd"/>
    </w:p>
    <w:p w14:paraId="3B1A4704" w14:textId="77777777" w:rsidR="00D1251B" w:rsidRPr="008F339E" w:rsidRDefault="00D1251B" w:rsidP="008F339E">
      <w:pPr>
        <w:numPr>
          <w:ilvl w:val="0"/>
          <w:numId w:val="12"/>
        </w:numPr>
        <w:tabs>
          <w:tab w:val="left" w:pos="339"/>
        </w:tabs>
        <w:spacing w:before="18"/>
        <w:rPr>
          <w:rFonts w:ascii="Arial" w:hAnsi="Arial" w:cs="Arial"/>
          <w:sz w:val="20"/>
          <w:szCs w:val="20"/>
          <w:lang w:val="en-IN"/>
        </w:rPr>
      </w:pPr>
      <w:r w:rsidRPr="008F339E">
        <w:rPr>
          <w:rFonts w:ascii="Arial" w:hAnsi="Arial" w:cs="Arial"/>
          <w:sz w:val="20"/>
          <w:szCs w:val="20"/>
          <w:lang w:val="en-IN"/>
        </w:rPr>
        <w:t>API &amp; Testing Tools: Postman</w:t>
      </w:r>
    </w:p>
    <w:p w14:paraId="7A2345EE" w14:textId="77777777" w:rsidR="00D1251B" w:rsidRPr="008F339E" w:rsidRDefault="00D1251B" w:rsidP="008F339E">
      <w:pPr>
        <w:numPr>
          <w:ilvl w:val="0"/>
          <w:numId w:val="12"/>
        </w:numPr>
        <w:tabs>
          <w:tab w:val="left" w:pos="339"/>
        </w:tabs>
        <w:spacing w:before="18"/>
        <w:rPr>
          <w:rFonts w:ascii="Arial" w:hAnsi="Arial" w:cs="Arial"/>
          <w:sz w:val="20"/>
          <w:szCs w:val="20"/>
          <w:lang w:val="en-IN"/>
        </w:rPr>
      </w:pPr>
      <w:r w:rsidRPr="008F339E">
        <w:rPr>
          <w:rFonts w:ascii="Arial" w:hAnsi="Arial" w:cs="Arial"/>
          <w:sz w:val="20"/>
          <w:szCs w:val="20"/>
          <w:lang w:val="en-IN"/>
        </w:rPr>
        <w:t>Soft Skills: Effective Communication, Decision-Making, Team Collaboration, Problem-Solving, Adaptability</w:t>
      </w:r>
    </w:p>
    <w:p w14:paraId="2667689F" w14:textId="4B920AF0" w:rsidR="00F11343" w:rsidRPr="009E5587" w:rsidRDefault="00F11343" w:rsidP="008F339E">
      <w:pPr>
        <w:tabs>
          <w:tab w:val="left" w:pos="339"/>
        </w:tabs>
        <w:spacing w:before="18"/>
        <w:rPr>
          <w:rFonts w:ascii="Arial" w:hAnsi="Arial" w:cs="Arial"/>
          <w:b/>
          <w:bCs/>
          <w:sz w:val="28"/>
          <w:szCs w:val="28"/>
        </w:rPr>
      </w:pPr>
      <w:r w:rsidRPr="009E5587">
        <w:rPr>
          <w:rFonts w:ascii="Arial" w:hAnsi="Arial" w:cs="Arial"/>
          <w:b/>
          <w:bCs/>
          <w:sz w:val="28"/>
          <w:szCs w:val="28"/>
        </w:rPr>
        <w:t xml:space="preserve">Professional Experience &amp; Projects </w:t>
      </w:r>
    </w:p>
    <w:p w14:paraId="50BE39E8" w14:textId="1873B19E" w:rsidR="00F11343" w:rsidRPr="009E5587" w:rsidRDefault="00F11343" w:rsidP="008F339E">
      <w:pPr>
        <w:tabs>
          <w:tab w:val="left" w:pos="339"/>
        </w:tabs>
        <w:spacing w:before="18"/>
        <w:rPr>
          <w:rFonts w:ascii="Arial" w:hAnsi="Arial" w:cs="Arial"/>
        </w:rPr>
      </w:pPr>
      <w:r w:rsidRPr="009E5587">
        <w:rPr>
          <w:rFonts w:ascii="Arial" w:hAnsi="Arial" w:cs="Arial"/>
          <w:b/>
          <w:bCs/>
          <w:noProof/>
          <w:sz w:val="2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45A2F125" wp14:editId="1709EBFD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858000" cy="5080"/>
                <wp:effectExtent l="0" t="0" r="0" b="0"/>
                <wp:wrapNone/>
                <wp:docPr id="800967554" name="Group 8009675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0" cy="5080"/>
                          <a:chOff x="0" y="0"/>
                          <a:chExt cx="10800" cy="8"/>
                        </a:xfrm>
                      </wpg:grpSpPr>
                      <wps:wsp>
                        <wps:cNvPr id="499444426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0" y="4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D4E2D9E" id="Group 800967554" o:spid="_x0000_s1026" style="position:absolute;margin-left:0;margin-top:0;width:540pt;height:.4pt;z-index:251657216" coordsize="10800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">
                <v:line id="Line 26" o:spid="_x0000_s1027" style="position:absolute;visibility:visible;mso-wrap-style:square" from="0,4" to="10800,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" strokeweight=".14042mm"/>
              </v:group>
            </w:pict>
          </mc:Fallback>
        </mc:AlternateContent>
      </w:r>
      <w:r w:rsidRPr="009E5587">
        <w:rPr>
          <w:rFonts w:ascii="Arial" w:hAnsi="Arial" w:cs="Arial"/>
          <w:b/>
          <w:bCs/>
          <w:sz w:val="28"/>
          <w:szCs w:val="28"/>
        </w:rPr>
        <w:t xml:space="preserve"> </w:t>
      </w:r>
      <w:r w:rsidR="00183904" w:rsidRPr="009E5587">
        <w:rPr>
          <w:rFonts w:ascii="Arial" w:hAnsi="Arial" w:cs="Arial"/>
          <w:b/>
          <w:bCs/>
          <w:sz w:val="28"/>
          <w:szCs w:val="28"/>
        </w:rPr>
        <w:t>[</w:t>
      </w:r>
      <w:hyperlink r:id="rId8" w:history="1">
        <w:r w:rsidR="00183904" w:rsidRPr="009E5587">
          <w:rPr>
            <w:rStyle w:val="Hyperlink"/>
            <w:rFonts w:ascii="Arial" w:hAnsi="Arial" w:cs="Arial"/>
            <w:b/>
            <w:bCs/>
            <w:sz w:val="24"/>
            <w:szCs w:val="24"/>
          </w:rPr>
          <w:t>Link</w:t>
        </w:r>
      </w:hyperlink>
      <w:r w:rsidR="00183904" w:rsidRPr="009E5587">
        <w:rPr>
          <w:rFonts w:ascii="Arial" w:hAnsi="Arial" w:cs="Arial"/>
          <w:b/>
          <w:bCs/>
          <w:sz w:val="24"/>
          <w:szCs w:val="24"/>
        </w:rPr>
        <w:t>]</w:t>
      </w:r>
      <w:r w:rsidR="00183904" w:rsidRPr="009E5587">
        <w:rPr>
          <w:rFonts w:ascii="Arial" w:hAnsi="Arial" w:cs="Arial"/>
          <w:b/>
          <w:bCs/>
          <w:sz w:val="28"/>
          <w:szCs w:val="28"/>
        </w:rPr>
        <w:t xml:space="preserve">| </w:t>
      </w:r>
      <w:r w:rsidRPr="009E5587">
        <w:rPr>
          <w:rFonts w:ascii="Arial" w:hAnsi="Arial" w:cs="Arial"/>
          <w:b/>
          <w:bCs/>
        </w:rPr>
        <w:t>Data Science Intern</w:t>
      </w:r>
      <w:r w:rsidR="00287BC1" w:rsidRPr="009E5587">
        <w:rPr>
          <w:rFonts w:ascii="Arial" w:hAnsi="Arial" w:cs="Arial"/>
          <w:b/>
          <w:bCs/>
        </w:rPr>
        <w:t xml:space="preserve"> - </w:t>
      </w:r>
      <w:proofErr w:type="spellStart"/>
      <w:r w:rsidRPr="009E5587">
        <w:rPr>
          <w:rFonts w:ascii="Arial" w:hAnsi="Arial" w:cs="Arial"/>
          <w:b/>
          <w:bCs/>
        </w:rPr>
        <w:t>Cognifyz</w:t>
      </w:r>
      <w:proofErr w:type="spellEnd"/>
      <w:r w:rsidRPr="009E5587">
        <w:rPr>
          <w:rFonts w:ascii="Arial" w:hAnsi="Arial" w:cs="Arial"/>
          <w:b/>
          <w:bCs/>
        </w:rPr>
        <w:t xml:space="preserve"> Technologies                               </w:t>
      </w:r>
      <w:r w:rsidR="00865266">
        <w:rPr>
          <w:rFonts w:ascii="Arial" w:hAnsi="Arial" w:cs="Arial"/>
          <w:b/>
          <w:bCs/>
        </w:rPr>
        <w:t xml:space="preserve">       </w:t>
      </w:r>
      <w:r w:rsidRPr="009E5587">
        <w:rPr>
          <w:rFonts w:ascii="Arial" w:hAnsi="Arial" w:cs="Arial"/>
        </w:rPr>
        <w:t>0</w:t>
      </w:r>
      <w:r w:rsidR="00297C61" w:rsidRPr="009E5587">
        <w:rPr>
          <w:rFonts w:ascii="Arial" w:hAnsi="Arial" w:cs="Arial"/>
        </w:rPr>
        <w:t>3</w:t>
      </w:r>
      <w:r w:rsidRPr="009E5587">
        <w:rPr>
          <w:rFonts w:ascii="Arial" w:hAnsi="Arial" w:cs="Arial"/>
        </w:rPr>
        <w:t>/ 2024 – 09 /2024| Hyderabad</w:t>
      </w:r>
    </w:p>
    <w:p w14:paraId="549D140D" w14:textId="6B6E005B" w:rsidR="00183904" w:rsidRPr="009E5587" w:rsidRDefault="00183904" w:rsidP="008F339E">
      <w:pPr>
        <w:pStyle w:val="ListParagraph"/>
        <w:numPr>
          <w:ilvl w:val="0"/>
          <w:numId w:val="1"/>
        </w:numPr>
        <w:tabs>
          <w:tab w:val="left" w:pos="339"/>
        </w:tabs>
        <w:spacing w:before="18"/>
        <w:rPr>
          <w:rFonts w:ascii="Arial" w:hAnsi="Arial" w:cs="Arial"/>
          <w:lang w:val="en-IN"/>
        </w:rPr>
      </w:pPr>
      <w:r w:rsidRPr="009E5587">
        <w:rPr>
          <w:rFonts w:ascii="Arial" w:hAnsi="Arial" w:cs="Arial"/>
          <w:lang w:val="en-IN"/>
        </w:rPr>
        <w:t>Collected, processed, and managed large datasets, improving data quality and accessibility, resulting in a 25% increase in data processing efficiency.</w:t>
      </w:r>
    </w:p>
    <w:p w14:paraId="29171AE7" w14:textId="6FB8E1DE" w:rsidR="00183904" w:rsidRPr="009E5587" w:rsidRDefault="00183904" w:rsidP="008F339E">
      <w:pPr>
        <w:pStyle w:val="ListParagraph"/>
        <w:numPr>
          <w:ilvl w:val="0"/>
          <w:numId w:val="1"/>
        </w:numPr>
        <w:tabs>
          <w:tab w:val="left" w:pos="339"/>
        </w:tabs>
        <w:spacing w:before="18"/>
        <w:rPr>
          <w:rFonts w:ascii="Arial" w:hAnsi="Arial" w:cs="Arial"/>
          <w:lang w:val="en-IN"/>
        </w:rPr>
      </w:pPr>
      <w:r w:rsidRPr="009E5587">
        <w:rPr>
          <w:rFonts w:ascii="Arial" w:hAnsi="Arial" w:cs="Arial"/>
          <w:lang w:val="en-IN"/>
        </w:rPr>
        <w:t>Implemented data administration strategies, resolving systemic errors and improving data usability by 20%, providing critical insights for strategic business decisions.</w:t>
      </w:r>
    </w:p>
    <w:p w14:paraId="44729AAE" w14:textId="68B7E8CF" w:rsidR="00183904" w:rsidRPr="00E3708C" w:rsidRDefault="00183904" w:rsidP="008F339E">
      <w:pPr>
        <w:pStyle w:val="ListParagraph"/>
        <w:numPr>
          <w:ilvl w:val="0"/>
          <w:numId w:val="1"/>
        </w:numPr>
        <w:tabs>
          <w:tab w:val="left" w:pos="339"/>
        </w:tabs>
        <w:spacing w:before="18"/>
        <w:rPr>
          <w:rFonts w:ascii="Arial" w:hAnsi="Arial" w:cs="Arial"/>
        </w:rPr>
      </w:pPr>
      <w:r w:rsidRPr="009E5587">
        <w:rPr>
          <w:rFonts w:ascii="Arial" w:hAnsi="Arial" w:cs="Arial"/>
          <w:lang w:val="en-IN"/>
        </w:rPr>
        <w:t>Delivered actionable insights to stakeholders, aligning project goals and increasing project success rates by 15%, ensuring timely data delivery and optimal performance measurement.</w:t>
      </w:r>
    </w:p>
    <w:p w14:paraId="685A3002" w14:textId="34FD6501" w:rsidR="00E3708C" w:rsidRPr="000133D1" w:rsidRDefault="00E3708C" w:rsidP="008F339E">
      <w:pPr>
        <w:pStyle w:val="ListParagraph"/>
        <w:numPr>
          <w:ilvl w:val="0"/>
          <w:numId w:val="1"/>
        </w:numPr>
        <w:tabs>
          <w:tab w:val="left" w:pos="339"/>
        </w:tabs>
        <w:spacing w:before="18"/>
        <w:rPr>
          <w:rFonts w:ascii="Arial" w:hAnsi="Arial" w:cs="Arial"/>
        </w:rPr>
      </w:pPr>
      <w:r w:rsidRPr="00E3708C">
        <w:rPr>
          <w:rFonts w:ascii="Arial" w:hAnsi="Arial" w:cs="Arial"/>
        </w:rPr>
        <w:t>Collaborated with cross-functional teams to process large-scale datasets, implementing data processing solutions with Spark, leading to a 25% improvement in data accessibility and processing time.</w:t>
      </w:r>
    </w:p>
    <w:p w14:paraId="28B10674" w14:textId="6B54ABF4" w:rsidR="00F246A5" w:rsidRPr="009E5587" w:rsidRDefault="003257AF" w:rsidP="008F339E">
      <w:pPr>
        <w:tabs>
          <w:tab w:val="left" w:pos="339"/>
        </w:tabs>
        <w:spacing w:before="18"/>
        <w:rPr>
          <w:rFonts w:ascii="Arial" w:hAnsi="Arial" w:cs="Arial"/>
          <w:b/>
          <w:bCs/>
        </w:rPr>
      </w:pPr>
      <w:r w:rsidRPr="009E5587">
        <w:rPr>
          <w:rFonts w:ascii="Arial" w:hAnsi="Arial" w:cs="Arial"/>
          <w:b/>
          <w:bCs/>
        </w:rPr>
        <w:t>[</w:t>
      </w:r>
      <w:hyperlink r:id="rId9" w:history="1">
        <w:r w:rsidRPr="009E5587">
          <w:rPr>
            <w:rStyle w:val="Hyperlink"/>
            <w:rFonts w:ascii="Arial" w:hAnsi="Arial" w:cs="Arial"/>
            <w:b/>
            <w:bCs/>
          </w:rPr>
          <w:t>Link</w:t>
        </w:r>
      </w:hyperlink>
      <w:r w:rsidR="000133D1">
        <w:rPr>
          <w:rFonts w:ascii="Arial" w:hAnsi="Arial" w:cs="Arial"/>
          <w:b/>
          <w:bCs/>
        </w:rPr>
        <w:t xml:space="preserve">] </w:t>
      </w:r>
      <w:r w:rsidRPr="009E5587">
        <w:rPr>
          <w:rFonts w:ascii="Arial" w:hAnsi="Arial" w:cs="Arial"/>
          <w:b/>
          <w:bCs/>
        </w:rPr>
        <w:t>|</w:t>
      </w:r>
      <w:r w:rsidR="00F246A5" w:rsidRPr="009E5587">
        <w:rPr>
          <w:rFonts w:ascii="Arial" w:hAnsi="Arial" w:cs="Arial"/>
          <w:b/>
          <w:bCs/>
        </w:rPr>
        <w:t xml:space="preserve">Customer Churn Model Using BERT and CI/CD Integration  </w:t>
      </w:r>
    </w:p>
    <w:p w14:paraId="2A5151DB" w14:textId="65D1CAE9" w:rsidR="00F246A5" w:rsidRPr="009E5587" w:rsidRDefault="00F246A5" w:rsidP="008F339E">
      <w:pPr>
        <w:pStyle w:val="ListParagraph"/>
        <w:numPr>
          <w:ilvl w:val="0"/>
          <w:numId w:val="2"/>
        </w:numPr>
        <w:tabs>
          <w:tab w:val="left" w:pos="339"/>
        </w:tabs>
        <w:spacing w:before="18"/>
        <w:rPr>
          <w:rFonts w:ascii="Arial" w:hAnsi="Arial" w:cs="Arial"/>
        </w:rPr>
      </w:pPr>
      <w:r w:rsidRPr="009E5587">
        <w:rPr>
          <w:rFonts w:ascii="Arial" w:hAnsi="Arial" w:cs="Arial"/>
        </w:rPr>
        <w:t xml:space="preserve">Increased churn prediction accuracy by 18% within six weeks, helping the company reduce customer churn by enabling timely interventions.  </w:t>
      </w:r>
    </w:p>
    <w:p w14:paraId="0CBDFD80" w14:textId="3DB03F39" w:rsidR="00F246A5" w:rsidRPr="009E5587" w:rsidRDefault="00F246A5" w:rsidP="008F339E">
      <w:pPr>
        <w:pStyle w:val="ListParagraph"/>
        <w:numPr>
          <w:ilvl w:val="0"/>
          <w:numId w:val="2"/>
        </w:numPr>
        <w:tabs>
          <w:tab w:val="left" w:pos="339"/>
        </w:tabs>
        <w:spacing w:before="18"/>
        <w:rPr>
          <w:rFonts w:ascii="Arial" w:hAnsi="Arial" w:cs="Arial"/>
        </w:rPr>
      </w:pPr>
      <w:r w:rsidRPr="009E5587">
        <w:rPr>
          <w:rFonts w:ascii="Arial" w:hAnsi="Arial" w:cs="Arial"/>
        </w:rPr>
        <w:t xml:space="preserve">Automated the deployment pipeline using Databricks and Azure DevOps, reducing manual intervention time by 40% and improving overall efficiency.  </w:t>
      </w:r>
    </w:p>
    <w:p w14:paraId="1578AD07" w14:textId="77777777" w:rsidR="00E3708C" w:rsidRDefault="00F246A5" w:rsidP="008F339E">
      <w:pPr>
        <w:pStyle w:val="ListParagraph"/>
        <w:numPr>
          <w:ilvl w:val="0"/>
          <w:numId w:val="2"/>
        </w:numPr>
        <w:tabs>
          <w:tab w:val="left" w:pos="339"/>
        </w:tabs>
        <w:spacing w:before="18"/>
        <w:rPr>
          <w:rFonts w:ascii="Arial" w:hAnsi="Arial" w:cs="Arial"/>
        </w:rPr>
      </w:pPr>
      <w:r w:rsidRPr="009E5587">
        <w:rPr>
          <w:rFonts w:ascii="Arial" w:hAnsi="Arial" w:cs="Arial"/>
        </w:rPr>
        <w:t>Provided insights that boosted retention strategies by 10%, directly impacting customer satisfaction rates</w:t>
      </w:r>
    </w:p>
    <w:p w14:paraId="1D78FF38" w14:textId="77777777" w:rsidR="00E3708C" w:rsidRDefault="00E3708C" w:rsidP="008F339E">
      <w:pPr>
        <w:widowControl/>
        <w:numPr>
          <w:ilvl w:val="0"/>
          <w:numId w:val="2"/>
        </w:numPr>
        <w:autoSpaceDE/>
        <w:autoSpaceDN/>
        <w:spacing w:before="100" w:beforeAutospacing="1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E3708C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Applied machine learning algorithms like Logistic Regression and Decision Trees to refine churn prediction models, increasing predictive accuracy by 18% and reducing churn through proactive customer retention.</w:t>
      </w:r>
    </w:p>
    <w:p w14:paraId="5D00ECF3" w14:textId="0AA956F1" w:rsidR="00F246A5" w:rsidRPr="00E3708C" w:rsidRDefault="003257AF" w:rsidP="008F339E">
      <w:pPr>
        <w:widowControl/>
        <w:autoSpaceDE/>
        <w:autoSpaceDN/>
        <w:spacing w:before="100" w:beforeAutospacing="1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E3708C">
        <w:rPr>
          <w:rFonts w:ascii="Arial" w:hAnsi="Arial" w:cs="Arial"/>
          <w:b/>
          <w:bCs/>
        </w:rPr>
        <w:t>[</w:t>
      </w:r>
      <w:hyperlink r:id="rId10" w:history="1">
        <w:r w:rsidRPr="00E3708C">
          <w:rPr>
            <w:rStyle w:val="Hyperlink"/>
            <w:rFonts w:ascii="Arial" w:hAnsi="Arial" w:cs="Arial"/>
            <w:b/>
            <w:bCs/>
          </w:rPr>
          <w:t>Link</w:t>
        </w:r>
      </w:hyperlink>
      <w:r w:rsidRPr="00E3708C">
        <w:rPr>
          <w:rFonts w:ascii="Arial" w:hAnsi="Arial" w:cs="Arial"/>
          <w:b/>
          <w:bCs/>
        </w:rPr>
        <w:t>]|</w:t>
      </w:r>
      <w:r w:rsidR="00F246A5" w:rsidRPr="00E3708C">
        <w:rPr>
          <w:rFonts w:ascii="Arial" w:hAnsi="Arial" w:cs="Arial"/>
          <w:b/>
          <w:bCs/>
        </w:rPr>
        <w:t xml:space="preserve">Real-Time Object Detection System Using YOLO and Python  </w:t>
      </w:r>
    </w:p>
    <w:p w14:paraId="078EFE3F" w14:textId="09366CC5" w:rsidR="00F246A5" w:rsidRPr="009E5587" w:rsidRDefault="00F246A5" w:rsidP="008F339E">
      <w:pPr>
        <w:pStyle w:val="ListParagraph"/>
        <w:numPr>
          <w:ilvl w:val="0"/>
          <w:numId w:val="3"/>
        </w:numPr>
        <w:tabs>
          <w:tab w:val="left" w:pos="339"/>
        </w:tabs>
        <w:spacing w:before="18"/>
        <w:rPr>
          <w:rFonts w:ascii="Arial" w:hAnsi="Arial" w:cs="Arial"/>
        </w:rPr>
      </w:pPr>
      <w:r w:rsidRPr="009E5587">
        <w:rPr>
          <w:rFonts w:ascii="Arial" w:hAnsi="Arial" w:cs="Arial"/>
        </w:rPr>
        <w:t>Achieved 90% detection accuracy in real-time applications, delivering performance improvements 20% faster than expected due to Flask/</w:t>
      </w:r>
      <w:proofErr w:type="spellStart"/>
      <w:r w:rsidRPr="009E5587">
        <w:rPr>
          <w:rFonts w:ascii="Arial" w:hAnsi="Arial" w:cs="Arial"/>
        </w:rPr>
        <w:t>FastAPI</w:t>
      </w:r>
      <w:proofErr w:type="spellEnd"/>
      <w:r w:rsidRPr="009E5587">
        <w:rPr>
          <w:rFonts w:ascii="Arial" w:hAnsi="Arial" w:cs="Arial"/>
        </w:rPr>
        <w:t xml:space="preserve"> integration.  </w:t>
      </w:r>
    </w:p>
    <w:p w14:paraId="13BC73CE" w14:textId="7BA54174" w:rsidR="00F246A5" w:rsidRPr="009E5587" w:rsidRDefault="00F246A5" w:rsidP="008F339E">
      <w:pPr>
        <w:pStyle w:val="ListParagraph"/>
        <w:numPr>
          <w:ilvl w:val="0"/>
          <w:numId w:val="3"/>
        </w:numPr>
        <w:tabs>
          <w:tab w:val="left" w:pos="339"/>
        </w:tabs>
        <w:spacing w:before="18"/>
        <w:rPr>
          <w:rFonts w:ascii="Arial" w:hAnsi="Arial" w:cs="Arial"/>
        </w:rPr>
      </w:pPr>
      <w:r w:rsidRPr="009E5587">
        <w:rPr>
          <w:rFonts w:ascii="Arial" w:hAnsi="Arial" w:cs="Arial"/>
        </w:rPr>
        <w:lastRenderedPageBreak/>
        <w:t xml:space="preserve">Reduced latency by 20%, improving real-time performance and allowing the system to be deployed in real-world scenarios with minimal lag.  </w:t>
      </w:r>
    </w:p>
    <w:p w14:paraId="3FB3732A" w14:textId="0DFD646A" w:rsidR="00F246A5" w:rsidRPr="009E5587" w:rsidRDefault="00F246A5" w:rsidP="008F339E">
      <w:pPr>
        <w:pStyle w:val="ListParagraph"/>
        <w:numPr>
          <w:ilvl w:val="0"/>
          <w:numId w:val="3"/>
        </w:numPr>
        <w:tabs>
          <w:tab w:val="left" w:pos="339"/>
        </w:tabs>
        <w:spacing w:before="18"/>
        <w:rPr>
          <w:rFonts w:ascii="Arial" w:hAnsi="Arial" w:cs="Arial"/>
        </w:rPr>
      </w:pPr>
      <w:r w:rsidRPr="009E5587">
        <w:rPr>
          <w:rFonts w:ascii="Arial" w:hAnsi="Arial" w:cs="Arial"/>
        </w:rPr>
        <w:t>Completed the project 15% ahead of schedule, meeting client demands and improving deployment timelines.</w:t>
      </w:r>
    </w:p>
    <w:p w14:paraId="6255D71D" w14:textId="77777777" w:rsidR="00F246A5" w:rsidRPr="009E5587" w:rsidRDefault="00F246A5" w:rsidP="008F339E">
      <w:pPr>
        <w:tabs>
          <w:tab w:val="left" w:pos="339"/>
        </w:tabs>
        <w:spacing w:before="18"/>
        <w:rPr>
          <w:rFonts w:ascii="Arial" w:hAnsi="Arial" w:cs="Arial"/>
        </w:rPr>
      </w:pPr>
    </w:p>
    <w:p w14:paraId="122A70F8" w14:textId="2A2D3BED" w:rsidR="00F246A5" w:rsidRPr="009E5587" w:rsidRDefault="003257AF" w:rsidP="008F339E">
      <w:pPr>
        <w:tabs>
          <w:tab w:val="left" w:pos="339"/>
        </w:tabs>
        <w:spacing w:before="18"/>
        <w:rPr>
          <w:rFonts w:ascii="Arial" w:hAnsi="Arial" w:cs="Arial"/>
          <w:b/>
          <w:bCs/>
        </w:rPr>
      </w:pPr>
      <w:r w:rsidRPr="009E5587">
        <w:rPr>
          <w:rFonts w:ascii="Arial" w:hAnsi="Arial" w:cs="Arial"/>
          <w:b/>
          <w:bCs/>
        </w:rPr>
        <w:t>[</w:t>
      </w:r>
      <w:hyperlink r:id="rId11" w:history="1">
        <w:r w:rsidRPr="009E5587">
          <w:rPr>
            <w:rStyle w:val="Hyperlink"/>
            <w:rFonts w:ascii="Arial" w:hAnsi="Arial" w:cs="Arial"/>
            <w:b/>
            <w:bCs/>
          </w:rPr>
          <w:t>Link</w:t>
        </w:r>
      </w:hyperlink>
      <w:r w:rsidRPr="009E5587">
        <w:rPr>
          <w:rFonts w:ascii="Arial" w:hAnsi="Arial" w:cs="Arial"/>
          <w:b/>
          <w:bCs/>
        </w:rPr>
        <w:t>]|</w:t>
      </w:r>
      <w:r w:rsidR="00F246A5" w:rsidRPr="009E5587">
        <w:rPr>
          <w:rFonts w:ascii="Arial" w:hAnsi="Arial" w:cs="Arial"/>
          <w:b/>
          <w:bCs/>
        </w:rPr>
        <w:t xml:space="preserve">Q&amp;A System for Finance Documents Using Azure and RAG Model  </w:t>
      </w:r>
    </w:p>
    <w:p w14:paraId="013C901F" w14:textId="19C3D84C" w:rsidR="00F246A5" w:rsidRPr="009E5587" w:rsidRDefault="00F246A5" w:rsidP="008F339E">
      <w:pPr>
        <w:pStyle w:val="ListParagraph"/>
        <w:numPr>
          <w:ilvl w:val="0"/>
          <w:numId w:val="4"/>
        </w:numPr>
        <w:tabs>
          <w:tab w:val="left" w:pos="339"/>
        </w:tabs>
        <w:spacing w:before="18"/>
        <w:rPr>
          <w:rFonts w:ascii="Arial" w:hAnsi="Arial" w:cs="Arial"/>
        </w:rPr>
      </w:pPr>
      <w:r w:rsidRPr="009E5587">
        <w:rPr>
          <w:rFonts w:ascii="Arial" w:hAnsi="Arial" w:cs="Arial"/>
        </w:rPr>
        <w:t xml:space="preserve">Enhanced document processing efficiency by 30%, reducing manual labor by 10+ hours per week within the first month of implementation.  </w:t>
      </w:r>
    </w:p>
    <w:p w14:paraId="0B71A751" w14:textId="21D9A1F6" w:rsidR="00F246A5" w:rsidRPr="009E5587" w:rsidRDefault="00F246A5" w:rsidP="008F339E">
      <w:pPr>
        <w:pStyle w:val="ListParagraph"/>
        <w:numPr>
          <w:ilvl w:val="0"/>
          <w:numId w:val="4"/>
        </w:numPr>
        <w:tabs>
          <w:tab w:val="left" w:pos="339"/>
        </w:tabs>
        <w:spacing w:before="18"/>
        <w:rPr>
          <w:rFonts w:ascii="Arial" w:hAnsi="Arial" w:cs="Arial"/>
        </w:rPr>
      </w:pPr>
      <w:r w:rsidRPr="009E5587">
        <w:rPr>
          <w:rFonts w:ascii="Arial" w:hAnsi="Arial" w:cs="Arial"/>
        </w:rPr>
        <w:t xml:space="preserve">Increased data retrieval speed by 20%, significantly improving query response times for the finance team.  </w:t>
      </w:r>
    </w:p>
    <w:p w14:paraId="222C8ECB" w14:textId="7926D210" w:rsidR="00F246A5" w:rsidRPr="009E5587" w:rsidRDefault="00F246A5" w:rsidP="008F339E">
      <w:pPr>
        <w:pStyle w:val="ListParagraph"/>
        <w:numPr>
          <w:ilvl w:val="0"/>
          <w:numId w:val="4"/>
        </w:numPr>
        <w:tabs>
          <w:tab w:val="left" w:pos="339"/>
        </w:tabs>
        <w:spacing w:before="18"/>
        <w:rPr>
          <w:rFonts w:ascii="Arial" w:hAnsi="Arial" w:cs="Arial"/>
        </w:rPr>
      </w:pPr>
      <w:r w:rsidRPr="009E5587">
        <w:rPr>
          <w:rFonts w:ascii="Arial" w:hAnsi="Arial" w:cs="Arial"/>
        </w:rPr>
        <w:t>Automated document handling, boosting overall team productivity and reducing error rates across departments by 12%.</w:t>
      </w:r>
    </w:p>
    <w:p w14:paraId="3C9742A5" w14:textId="77777777" w:rsidR="003F277C" w:rsidRPr="009E5587" w:rsidRDefault="003F277C" w:rsidP="008F339E">
      <w:pPr>
        <w:tabs>
          <w:tab w:val="left" w:pos="339"/>
        </w:tabs>
        <w:spacing w:before="18"/>
        <w:rPr>
          <w:rFonts w:ascii="Arial" w:hAnsi="Arial" w:cs="Arial"/>
          <w:b/>
          <w:bCs/>
          <w:w w:val="140"/>
        </w:rPr>
      </w:pPr>
    </w:p>
    <w:p w14:paraId="397B0837" w14:textId="3E61BCC5" w:rsidR="00217561" w:rsidRPr="009E5587" w:rsidRDefault="00217561" w:rsidP="008F339E">
      <w:pPr>
        <w:tabs>
          <w:tab w:val="left" w:pos="339"/>
        </w:tabs>
        <w:spacing w:before="18"/>
        <w:rPr>
          <w:rFonts w:ascii="Arial" w:hAnsi="Arial" w:cs="Arial"/>
        </w:rPr>
      </w:pPr>
      <w:r w:rsidRPr="009E5587">
        <w:rPr>
          <w:rFonts w:ascii="Arial" w:hAnsi="Arial" w:cs="Arial"/>
          <w:b/>
          <w:bCs/>
          <w:w w:val="140"/>
        </w:rPr>
        <w:t>Awards</w:t>
      </w:r>
      <w:r w:rsidR="00FE0361" w:rsidRPr="009E5587">
        <w:rPr>
          <w:rFonts w:ascii="Arial" w:hAnsi="Arial" w:cs="Arial"/>
          <w:b/>
          <w:bCs/>
          <w:w w:val="140"/>
        </w:rPr>
        <w:t xml:space="preserve"> and Certifications</w:t>
      </w:r>
      <w:r w:rsidR="00E77388" w:rsidRPr="009E5587">
        <w:rPr>
          <w:rFonts w:ascii="Arial" w:hAnsi="Arial" w:cs="Arial"/>
          <w:b/>
          <w:bCs/>
          <w:w w:val="140"/>
        </w:rPr>
        <w:t xml:space="preserve"> </w:t>
      </w:r>
    </w:p>
    <w:p w14:paraId="3FF6E871" w14:textId="77777777" w:rsidR="00217561" w:rsidRPr="009E5587" w:rsidRDefault="00217561" w:rsidP="008F339E">
      <w:pPr>
        <w:pStyle w:val="BodyText"/>
        <w:spacing w:before="0" w:line="20" w:lineRule="exact"/>
        <w:ind w:left="116"/>
        <w:rPr>
          <w:rFonts w:ascii="Arial" w:hAnsi="Arial" w:cs="Arial"/>
          <w:sz w:val="2"/>
        </w:rPr>
      </w:pPr>
      <w:r w:rsidRPr="009E5587">
        <w:rPr>
          <w:rFonts w:ascii="Arial" w:hAnsi="Arial" w:cs="Arial"/>
          <w:b/>
          <w:bCs/>
          <w:noProof/>
          <w:sz w:val="2"/>
          <w:szCs w:val="22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9250BF6" wp14:editId="5D48C15E">
                <wp:simplePos x="0" y="0"/>
                <wp:positionH relativeFrom="column">
                  <wp:posOffset>71755</wp:posOffset>
                </wp:positionH>
                <wp:positionV relativeFrom="paragraph">
                  <wp:posOffset>5715</wp:posOffset>
                </wp:positionV>
                <wp:extent cx="6858000" cy="5080"/>
                <wp:effectExtent l="0" t="0" r="0" b="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0" cy="5080"/>
                          <a:chOff x="0" y="0"/>
                          <a:chExt cx="10800" cy="8"/>
                        </a:xfrm>
                      </wpg:grpSpPr>
                      <wps:wsp>
                        <wps:cNvPr id="9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0" y="4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E17F64F" id="Group 8" o:spid="_x0000_s1026" style="position:absolute;margin-left:5.65pt;margin-top:.45pt;width:540pt;height:.4pt;z-index:251659264" coordsize="10800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">
                <v:line id="Line 26" o:spid="_x0000_s1027" style="position:absolute;visibility:visible;mso-wrap-style:square" from="0,4" to="10800,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" strokeweight=".14042mm"/>
              </v:group>
            </w:pict>
          </mc:Fallback>
        </mc:AlternateContent>
      </w:r>
    </w:p>
    <w:p w14:paraId="3F4C2C62" w14:textId="20C48895" w:rsidR="00217561" w:rsidRPr="009E5587" w:rsidRDefault="00217561" w:rsidP="008F339E">
      <w:pPr>
        <w:tabs>
          <w:tab w:val="left" w:pos="339"/>
        </w:tabs>
        <w:spacing w:before="18"/>
        <w:rPr>
          <w:rFonts w:ascii="Arial" w:hAnsi="Arial" w:cs="Arial"/>
          <w:sz w:val="20"/>
        </w:rPr>
      </w:pPr>
    </w:p>
    <w:p w14:paraId="53F368F9" w14:textId="4D883068" w:rsidR="00E9002F" w:rsidRPr="009E5587" w:rsidRDefault="00E9002F" w:rsidP="008F339E">
      <w:pPr>
        <w:pStyle w:val="ListParagraph"/>
        <w:numPr>
          <w:ilvl w:val="0"/>
          <w:numId w:val="6"/>
        </w:numPr>
        <w:tabs>
          <w:tab w:val="left" w:pos="339"/>
        </w:tabs>
        <w:spacing w:before="18"/>
        <w:rPr>
          <w:rFonts w:ascii="Arial" w:hAnsi="Arial" w:cs="Arial"/>
          <w:b/>
          <w:bCs/>
          <w:sz w:val="20"/>
        </w:rPr>
      </w:pPr>
      <w:r w:rsidRPr="009E5587">
        <w:rPr>
          <w:rFonts w:ascii="Arial" w:hAnsi="Arial" w:cs="Arial"/>
          <w:b/>
          <w:bCs/>
          <w:sz w:val="20"/>
        </w:rPr>
        <w:t xml:space="preserve">Hacker Rank Python </w:t>
      </w:r>
      <w:hyperlink r:id="rId12" w:history="1">
        <w:r w:rsidRPr="00724EBF">
          <w:rPr>
            <w:rStyle w:val="Hyperlink"/>
            <w:rFonts w:ascii="Arial" w:hAnsi="Arial" w:cs="Arial"/>
            <w:b/>
            <w:bCs/>
            <w:sz w:val="20"/>
          </w:rPr>
          <w:t>Certification</w:t>
        </w:r>
      </w:hyperlink>
    </w:p>
    <w:p w14:paraId="3C0F039B" w14:textId="3B673D6A" w:rsidR="00E9002F" w:rsidRPr="009E5587" w:rsidRDefault="00E9002F" w:rsidP="008F339E">
      <w:pPr>
        <w:pStyle w:val="ListParagraph"/>
        <w:numPr>
          <w:ilvl w:val="0"/>
          <w:numId w:val="5"/>
        </w:numPr>
        <w:tabs>
          <w:tab w:val="left" w:pos="339"/>
        </w:tabs>
        <w:spacing w:before="18"/>
        <w:rPr>
          <w:rFonts w:ascii="Arial" w:hAnsi="Arial" w:cs="Arial"/>
          <w:sz w:val="20"/>
        </w:rPr>
      </w:pPr>
      <w:r w:rsidRPr="009E5587">
        <w:rPr>
          <w:rFonts w:ascii="Arial" w:hAnsi="Arial" w:cs="Arial"/>
          <w:sz w:val="20"/>
        </w:rPr>
        <w:t>Demonstrated proficiency in Python fundamentals, including data structures, algorithms, and problem-solving</w:t>
      </w:r>
    </w:p>
    <w:p w14:paraId="270A2169" w14:textId="3A916B19" w:rsidR="00E9002F" w:rsidRPr="009E5587" w:rsidRDefault="00E9002F" w:rsidP="008F339E">
      <w:pPr>
        <w:pStyle w:val="ListParagraph"/>
        <w:numPr>
          <w:ilvl w:val="0"/>
          <w:numId w:val="5"/>
        </w:numPr>
        <w:tabs>
          <w:tab w:val="left" w:pos="339"/>
        </w:tabs>
        <w:spacing w:before="18"/>
        <w:rPr>
          <w:rFonts w:ascii="Arial" w:hAnsi="Arial" w:cs="Arial"/>
          <w:sz w:val="20"/>
        </w:rPr>
      </w:pPr>
      <w:r w:rsidRPr="009E5587">
        <w:rPr>
          <w:rFonts w:ascii="Arial" w:hAnsi="Arial" w:cs="Arial"/>
          <w:sz w:val="20"/>
        </w:rPr>
        <w:t>techniques. Earned a top score, validating strong programming and coding skills.</w:t>
      </w:r>
    </w:p>
    <w:p w14:paraId="4AB0734A" w14:textId="2D0E4087" w:rsidR="00E9002F" w:rsidRPr="009E5587" w:rsidRDefault="00E9002F" w:rsidP="008F339E">
      <w:pPr>
        <w:pStyle w:val="ListParagraph"/>
        <w:numPr>
          <w:ilvl w:val="0"/>
          <w:numId w:val="7"/>
        </w:numPr>
        <w:tabs>
          <w:tab w:val="left" w:pos="339"/>
        </w:tabs>
        <w:spacing w:before="18"/>
        <w:rPr>
          <w:rFonts w:ascii="Arial" w:hAnsi="Arial" w:cs="Arial"/>
          <w:b/>
          <w:bCs/>
          <w:sz w:val="20"/>
        </w:rPr>
      </w:pPr>
      <w:r w:rsidRPr="009E5587">
        <w:rPr>
          <w:rFonts w:ascii="Arial" w:hAnsi="Arial" w:cs="Arial"/>
          <w:b/>
          <w:bCs/>
          <w:sz w:val="20"/>
        </w:rPr>
        <w:t xml:space="preserve">Hacker Rank SQL (Intermediate) </w:t>
      </w:r>
      <w:hyperlink r:id="rId13" w:history="1">
        <w:r w:rsidRPr="00724EBF">
          <w:rPr>
            <w:rStyle w:val="Hyperlink"/>
            <w:rFonts w:ascii="Arial" w:hAnsi="Arial" w:cs="Arial"/>
            <w:b/>
            <w:bCs/>
            <w:sz w:val="20"/>
          </w:rPr>
          <w:t>Certification</w:t>
        </w:r>
      </w:hyperlink>
    </w:p>
    <w:p w14:paraId="6E43B5EC" w14:textId="2AFDC51C" w:rsidR="00E9002F" w:rsidRPr="009E5587" w:rsidRDefault="00E9002F" w:rsidP="008F339E">
      <w:pPr>
        <w:pStyle w:val="ListParagraph"/>
        <w:numPr>
          <w:ilvl w:val="0"/>
          <w:numId w:val="5"/>
        </w:numPr>
        <w:tabs>
          <w:tab w:val="left" w:pos="339"/>
        </w:tabs>
        <w:spacing w:before="18"/>
        <w:rPr>
          <w:rFonts w:ascii="Arial" w:hAnsi="Arial" w:cs="Arial"/>
          <w:sz w:val="20"/>
        </w:rPr>
      </w:pPr>
      <w:r w:rsidRPr="009E5587">
        <w:rPr>
          <w:rFonts w:ascii="Arial" w:hAnsi="Arial" w:cs="Arial"/>
          <w:sz w:val="20"/>
        </w:rPr>
        <w:t>Proved ability to work with complex SQL queries, focusing on data manipulation, joins, subqueries, and</w:t>
      </w:r>
    </w:p>
    <w:p w14:paraId="36A708FC" w14:textId="56B2C792" w:rsidR="00E9002F" w:rsidRPr="009E5587" w:rsidRDefault="00E9002F" w:rsidP="008F339E">
      <w:pPr>
        <w:pStyle w:val="ListParagraph"/>
        <w:numPr>
          <w:ilvl w:val="0"/>
          <w:numId w:val="5"/>
        </w:numPr>
        <w:tabs>
          <w:tab w:val="left" w:pos="339"/>
        </w:tabs>
        <w:spacing w:before="18"/>
        <w:rPr>
          <w:rFonts w:ascii="Arial" w:hAnsi="Arial" w:cs="Arial"/>
          <w:sz w:val="20"/>
        </w:rPr>
      </w:pPr>
      <w:r w:rsidRPr="009E5587">
        <w:rPr>
          <w:rFonts w:ascii="Arial" w:hAnsi="Arial" w:cs="Arial"/>
          <w:sz w:val="20"/>
        </w:rPr>
        <w:t>analytical functions. Certified for intermediate-level SQL expertise and database management.</w:t>
      </w:r>
    </w:p>
    <w:p w14:paraId="180435C9" w14:textId="2EE2458A" w:rsidR="00E9002F" w:rsidRPr="009E5587" w:rsidRDefault="00E9002F" w:rsidP="008F339E">
      <w:pPr>
        <w:pStyle w:val="ListParagraph"/>
        <w:numPr>
          <w:ilvl w:val="0"/>
          <w:numId w:val="8"/>
        </w:numPr>
        <w:tabs>
          <w:tab w:val="left" w:pos="339"/>
        </w:tabs>
        <w:spacing w:before="18"/>
        <w:rPr>
          <w:rFonts w:ascii="Arial" w:hAnsi="Arial" w:cs="Arial"/>
          <w:sz w:val="20"/>
          <w:lang w:val="en-IN"/>
        </w:rPr>
      </w:pPr>
      <w:r w:rsidRPr="009E5587">
        <w:rPr>
          <w:rFonts w:ascii="Arial" w:hAnsi="Arial" w:cs="Arial"/>
          <w:b/>
          <w:bCs/>
          <w:sz w:val="20"/>
          <w:lang w:val="en-IN"/>
        </w:rPr>
        <w:t xml:space="preserve">Cisco </w:t>
      </w:r>
      <w:hyperlink r:id="rId14" w:history="1">
        <w:r w:rsidRPr="00724EBF">
          <w:rPr>
            <w:rStyle w:val="Hyperlink"/>
            <w:rFonts w:ascii="Arial" w:hAnsi="Arial" w:cs="Arial"/>
            <w:b/>
            <w:bCs/>
            <w:sz w:val="20"/>
            <w:lang w:val="en-IN"/>
          </w:rPr>
          <w:t>Certified</w:t>
        </w:r>
      </w:hyperlink>
      <w:r w:rsidRPr="009E5587">
        <w:rPr>
          <w:rFonts w:ascii="Arial" w:hAnsi="Arial" w:cs="Arial"/>
          <w:b/>
          <w:bCs/>
          <w:sz w:val="20"/>
          <w:lang w:val="en-IN"/>
        </w:rPr>
        <w:t xml:space="preserve"> Data Analyst</w:t>
      </w:r>
    </w:p>
    <w:p w14:paraId="749017EA" w14:textId="141E83B2" w:rsidR="00E9002F" w:rsidRPr="00724EBF" w:rsidRDefault="00E9002F" w:rsidP="008F339E">
      <w:pPr>
        <w:pStyle w:val="ListParagraph"/>
        <w:numPr>
          <w:ilvl w:val="0"/>
          <w:numId w:val="9"/>
        </w:numPr>
        <w:tabs>
          <w:tab w:val="left" w:pos="339"/>
        </w:tabs>
        <w:spacing w:before="18"/>
        <w:rPr>
          <w:rFonts w:ascii="Arial" w:hAnsi="Arial" w:cs="Arial"/>
          <w:sz w:val="20"/>
          <w:lang w:val="en-IN"/>
        </w:rPr>
      </w:pPr>
      <w:r w:rsidRPr="00724EBF">
        <w:rPr>
          <w:rFonts w:ascii="Arial" w:hAnsi="Arial" w:cs="Arial"/>
          <w:sz w:val="20"/>
          <w:lang w:val="en-IN"/>
        </w:rPr>
        <w:t xml:space="preserve">Acquired hands-on experience in </w:t>
      </w:r>
      <w:r w:rsidR="00220652" w:rsidRPr="00724EBF">
        <w:rPr>
          <w:rFonts w:ascii="Arial" w:hAnsi="Arial" w:cs="Arial"/>
          <w:sz w:val="20"/>
          <w:lang w:val="en-IN"/>
        </w:rPr>
        <w:t>analysing</w:t>
      </w:r>
      <w:r w:rsidRPr="00724EBF">
        <w:rPr>
          <w:rFonts w:ascii="Arial" w:hAnsi="Arial" w:cs="Arial"/>
          <w:sz w:val="20"/>
          <w:lang w:val="en-IN"/>
        </w:rPr>
        <w:t xml:space="preserve"> real-world data sets and performing data-driven decision-making.</w:t>
      </w:r>
    </w:p>
    <w:p w14:paraId="2C0AF34C" w14:textId="38B634F3" w:rsidR="00724EBF" w:rsidRPr="00724EBF" w:rsidRDefault="00E9002F" w:rsidP="008F339E">
      <w:pPr>
        <w:pStyle w:val="ListParagraph"/>
        <w:numPr>
          <w:ilvl w:val="0"/>
          <w:numId w:val="9"/>
        </w:numPr>
        <w:tabs>
          <w:tab w:val="left" w:pos="339"/>
        </w:tabs>
        <w:spacing w:before="18"/>
        <w:rPr>
          <w:rFonts w:ascii="Arial" w:hAnsi="Arial" w:cs="Arial"/>
          <w:sz w:val="20"/>
          <w:lang w:val="en-IN"/>
        </w:rPr>
      </w:pPr>
      <w:r w:rsidRPr="00724EBF">
        <w:rPr>
          <w:rFonts w:ascii="Arial" w:hAnsi="Arial" w:cs="Arial"/>
          <w:sz w:val="20"/>
          <w:lang w:val="en-IN"/>
        </w:rPr>
        <w:t>Conducted multiple projects using statistical analysis, data visualization, and reporting techniques.</w:t>
      </w:r>
    </w:p>
    <w:p w14:paraId="2A540637" w14:textId="2A8BC729" w:rsidR="00E9002F" w:rsidRPr="00724EBF" w:rsidRDefault="00E9002F" w:rsidP="008F339E">
      <w:pPr>
        <w:pStyle w:val="ListParagraph"/>
        <w:numPr>
          <w:ilvl w:val="0"/>
          <w:numId w:val="9"/>
        </w:numPr>
        <w:tabs>
          <w:tab w:val="left" w:pos="339"/>
        </w:tabs>
        <w:spacing w:before="18"/>
        <w:rPr>
          <w:rFonts w:ascii="Arial" w:hAnsi="Arial" w:cs="Arial"/>
          <w:sz w:val="20"/>
          <w:lang w:val="en-IN"/>
        </w:rPr>
      </w:pPr>
      <w:r w:rsidRPr="00724EBF">
        <w:rPr>
          <w:rFonts w:ascii="Arial" w:hAnsi="Arial" w:cs="Arial"/>
          <w:sz w:val="20"/>
          <w:lang w:val="en-IN"/>
        </w:rPr>
        <w:t>Gained proficiency in data manipulation, data cleaning, and implementing automation for data workflows.</w:t>
      </w:r>
    </w:p>
    <w:p w14:paraId="77730233" w14:textId="676FABCF" w:rsidR="00724EBF" w:rsidRPr="00724EBF" w:rsidRDefault="00724EBF" w:rsidP="008F339E">
      <w:pPr>
        <w:pStyle w:val="ListParagraph"/>
        <w:widowControl/>
        <w:numPr>
          <w:ilvl w:val="0"/>
          <w:numId w:val="10"/>
        </w:numPr>
        <w:adjustRightInd w:val="0"/>
        <w:rPr>
          <w:rFonts w:ascii="Arial" w:eastAsia="CIDFont+F4" w:hAnsi="Arial" w:cs="Arial"/>
          <w:b/>
          <w:bCs/>
          <w:sz w:val="20"/>
          <w:szCs w:val="20"/>
          <w:lang w:val="en-IN"/>
        </w:rPr>
      </w:pPr>
      <w:r w:rsidRPr="00724EBF">
        <w:rPr>
          <w:rFonts w:ascii="Arial" w:eastAsia="CIDFont+F4" w:hAnsi="Arial" w:cs="Arial"/>
          <w:b/>
          <w:bCs/>
          <w:sz w:val="20"/>
          <w:szCs w:val="20"/>
          <w:lang w:val="en-IN"/>
        </w:rPr>
        <w:t xml:space="preserve">Generative AI </w:t>
      </w:r>
      <w:hyperlink r:id="rId15" w:history="1">
        <w:r w:rsidRPr="007042F6">
          <w:rPr>
            <w:rStyle w:val="Hyperlink"/>
            <w:rFonts w:ascii="Arial" w:eastAsia="CIDFont+F4" w:hAnsi="Arial" w:cs="Arial"/>
            <w:b/>
            <w:bCs/>
            <w:sz w:val="20"/>
            <w:szCs w:val="20"/>
            <w:lang w:val="en-IN"/>
          </w:rPr>
          <w:t>Certification</w:t>
        </w:r>
      </w:hyperlink>
      <w:r w:rsidRPr="00724EBF">
        <w:rPr>
          <w:rFonts w:ascii="Arial" w:eastAsia="CIDFont+F4" w:hAnsi="Arial" w:cs="Arial"/>
          <w:b/>
          <w:bCs/>
          <w:sz w:val="20"/>
          <w:szCs w:val="20"/>
          <w:lang w:val="en-IN"/>
        </w:rPr>
        <w:t xml:space="preserve"> – Great Learning</w:t>
      </w:r>
    </w:p>
    <w:p w14:paraId="1228616E" w14:textId="77777777" w:rsidR="00724EBF" w:rsidRPr="00724EBF" w:rsidRDefault="00724EBF" w:rsidP="008F339E">
      <w:pPr>
        <w:pStyle w:val="ListParagraph"/>
        <w:widowControl/>
        <w:numPr>
          <w:ilvl w:val="0"/>
          <w:numId w:val="9"/>
        </w:numPr>
        <w:adjustRightInd w:val="0"/>
        <w:rPr>
          <w:rFonts w:ascii="CIDFont+F2" w:eastAsia="CIDFont+F4" w:hAnsi="CIDFont+F2" w:cs="CIDFont+F2"/>
          <w:sz w:val="20"/>
          <w:szCs w:val="20"/>
          <w:lang w:val="en-IN"/>
        </w:rPr>
      </w:pPr>
      <w:r w:rsidRPr="00724EBF">
        <w:rPr>
          <w:rFonts w:ascii="CIDFont+F2" w:eastAsia="CIDFont+F4" w:hAnsi="CIDFont+F2" w:cs="CIDFont+F2"/>
          <w:sz w:val="20"/>
          <w:szCs w:val="20"/>
          <w:lang w:val="en-IN"/>
        </w:rPr>
        <w:t>Completed a comprehensive course on Generative AI, covering techniques like GANs, autoregressive models, and</w:t>
      </w:r>
    </w:p>
    <w:p w14:paraId="35AA47CE" w14:textId="322E7907" w:rsidR="00217561" w:rsidRPr="00E3708C" w:rsidRDefault="00724EBF" w:rsidP="008F339E">
      <w:pPr>
        <w:pStyle w:val="ListParagraph"/>
        <w:numPr>
          <w:ilvl w:val="0"/>
          <w:numId w:val="9"/>
        </w:numPr>
        <w:tabs>
          <w:tab w:val="left" w:pos="339"/>
        </w:tabs>
        <w:spacing w:before="18"/>
        <w:rPr>
          <w:rFonts w:asciiTheme="minorHAnsi" w:hAnsiTheme="minorHAnsi" w:cstheme="minorHAnsi"/>
          <w:sz w:val="20"/>
        </w:rPr>
      </w:pPr>
      <w:r w:rsidRPr="00724EBF">
        <w:rPr>
          <w:rFonts w:ascii="CIDFont+F2" w:eastAsia="CIDFont+F4" w:hAnsi="CIDFont+F2" w:cs="CIDFont+F2"/>
          <w:sz w:val="20"/>
          <w:szCs w:val="20"/>
          <w:lang w:val="en-IN"/>
        </w:rPr>
        <w:t>transformers. Gained hands-on experience in building and deploying AI models for various applications.</w:t>
      </w:r>
    </w:p>
    <w:p w14:paraId="581C798B" w14:textId="46F749EB" w:rsidR="00E3708C" w:rsidRPr="00E3708C" w:rsidRDefault="00E3708C" w:rsidP="008F339E">
      <w:pPr>
        <w:pStyle w:val="ListParagraph"/>
        <w:widowControl/>
        <w:numPr>
          <w:ilvl w:val="0"/>
          <w:numId w:val="14"/>
        </w:numPr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E3708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Big Data Certification</w:t>
      </w:r>
      <w:r w:rsidRPr="00E3708C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Demonstrated proficiency in Hadoop, Spark, and other big data tools for large-scale data processing.</w:t>
      </w:r>
    </w:p>
    <w:p w14:paraId="74F1363D" w14:textId="399ED147" w:rsidR="00E3708C" w:rsidRPr="00E3708C" w:rsidRDefault="00E3708C" w:rsidP="008F339E">
      <w:pPr>
        <w:pStyle w:val="ListParagraph"/>
        <w:numPr>
          <w:ilvl w:val="0"/>
          <w:numId w:val="15"/>
        </w:numPr>
        <w:tabs>
          <w:tab w:val="left" w:pos="339"/>
        </w:tabs>
        <w:spacing w:before="18"/>
        <w:rPr>
          <w:rFonts w:asciiTheme="minorHAnsi" w:hAnsiTheme="minorHAnsi" w:cstheme="minorHAnsi"/>
          <w:sz w:val="20"/>
        </w:rPr>
      </w:pPr>
      <w:r w:rsidRPr="00E3708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Machine Learning Certification</w:t>
      </w:r>
      <w:r w:rsidRPr="00E3708C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In-depth understanding of algorithms including SVM, PCA, and Neural Networks, focusing on practical applications in data analysis and model building.</w:t>
      </w:r>
    </w:p>
    <w:sectPr w:rsidR="00E3708C" w:rsidRPr="00E3708C">
      <w:type w:val="continuous"/>
      <w:pgSz w:w="12240" w:h="15840"/>
      <w:pgMar w:top="620" w:right="60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IDFont+F4">
    <w:altName w:val="Microsoft JhengHe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IDFont+F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763A80"/>
    <w:multiLevelType w:val="hybridMultilevel"/>
    <w:tmpl w:val="FE12BC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E2AA0"/>
    <w:multiLevelType w:val="multilevel"/>
    <w:tmpl w:val="EDDC9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367B1A"/>
    <w:multiLevelType w:val="hybridMultilevel"/>
    <w:tmpl w:val="E63C3EC2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2F105C"/>
    <w:multiLevelType w:val="hybridMultilevel"/>
    <w:tmpl w:val="7BDE7A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51969"/>
    <w:multiLevelType w:val="hybridMultilevel"/>
    <w:tmpl w:val="3104BB6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9A808FF"/>
    <w:multiLevelType w:val="multilevel"/>
    <w:tmpl w:val="988CA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405B25"/>
    <w:multiLevelType w:val="hybridMultilevel"/>
    <w:tmpl w:val="B38A60EE"/>
    <w:lvl w:ilvl="0" w:tplc="4009000D">
      <w:start w:val="1"/>
      <w:numFmt w:val="bullet"/>
      <w:lvlText w:val=""/>
      <w:lvlJc w:val="left"/>
      <w:pPr>
        <w:ind w:left="768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2586506C"/>
    <w:multiLevelType w:val="hybridMultilevel"/>
    <w:tmpl w:val="E6921CE8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A47F25"/>
    <w:multiLevelType w:val="hybridMultilevel"/>
    <w:tmpl w:val="1A7A27E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D2E790C"/>
    <w:multiLevelType w:val="hybridMultilevel"/>
    <w:tmpl w:val="28E434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4C13B3"/>
    <w:multiLevelType w:val="hybridMultilevel"/>
    <w:tmpl w:val="B840EA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8C1FD3"/>
    <w:multiLevelType w:val="hybridMultilevel"/>
    <w:tmpl w:val="2AA69312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321135"/>
    <w:multiLevelType w:val="hybridMultilevel"/>
    <w:tmpl w:val="FFFFFFFF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920FCD"/>
    <w:multiLevelType w:val="hybridMultilevel"/>
    <w:tmpl w:val="89DE7BC8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A942F0"/>
    <w:multiLevelType w:val="hybridMultilevel"/>
    <w:tmpl w:val="622491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F644F0"/>
    <w:multiLevelType w:val="hybridMultilevel"/>
    <w:tmpl w:val="D624BD32"/>
    <w:lvl w:ilvl="0" w:tplc="4009000D">
      <w:start w:val="1"/>
      <w:numFmt w:val="bullet"/>
      <w:lvlText w:val=""/>
      <w:lvlJc w:val="left"/>
      <w:pPr>
        <w:ind w:left="768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 w16cid:durableId="1546091757">
    <w:abstractNumId w:val="14"/>
  </w:num>
  <w:num w:numId="2" w16cid:durableId="1974365332">
    <w:abstractNumId w:val="10"/>
  </w:num>
  <w:num w:numId="3" w16cid:durableId="176046327">
    <w:abstractNumId w:val="3"/>
  </w:num>
  <w:num w:numId="4" w16cid:durableId="984047308">
    <w:abstractNumId w:val="0"/>
  </w:num>
  <w:num w:numId="5" w16cid:durableId="1172331306">
    <w:abstractNumId w:val="8"/>
  </w:num>
  <w:num w:numId="6" w16cid:durableId="125782947">
    <w:abstractNumId w:val="15"/>
  </w:num>
  <w:num w:numId="7" w16cid:durableId="2028750486">
    <w:abstractNumId w:val="6"/>
  </w:num>
  <w:num w:numId="8" w16cid:durableId="399445274">
    <w:abstractNumId w:val="13"/>
  </w:num>
  <w:num w:numId="9" w16cid:durableId="1953322470">
    <w:abstractNumId w:val="4"/>
  </w:num>
  <w:num w:numId="10" w16cid:durableId="1330524750">
    <w:abstractNumId w:val="7"/>
  </w:num>
  <w:num w:numId="11" w16cid:durableId="1009721841">
    <w:abstractNumId w:val="1"/>
  </w:num>
  <w:num w:numId="12" w16cid:durableId="663633015">
    <w:abstractNumId w:val="5"/>
  </w:num>
  <w:num w:numId="13" w16cid:durableId="851340192">
    <w:abstractNumId w:val="9"/>
  </w:num>
  <w:num w:numId="14" w16cid:durableId="1152865800">
    <w:abstractNumId w:val="11"/>
  </w:num>
  <w:num w:numId="15" w16cid:durableId="434518750">
    <w:abstractNumId w:val="2"/>
  </w:num>
  <w:num w:numId="16" w16cid:durableId="273826312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defaultTabStop w:val="720"/>
  <w:drawingGridHorizontalSpacing w:val="110"/>
  <w:displayHorizontalDrawingGridEvery w:val="2"/>
  <w:characterSpacingControl w:val="doNotCompress"/>
  <w:savePreviewPicture/>
  <w:compat>
    <w:ulTrailSpace/>
    <w:shapeLayoutLikeWW8/>
    <w:compatSetting w:name="compatibilityMode" w:uri="http://schemas.microsoft.com/office/word" w:val="14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zQ2NDY1NjYzsbRQ0lEKTi0uzszPAykwMq8FAJ/q75MtAAAA"/>
  </w:docVars>
  <w:rsids>
    <w:rsidRoot w:val="008F5FA5"/>
    <w:rsid w:val="00002C2D"/>
    <w:rsid w:val="0000735B"/>
    <w:rsid w:val="00010529"/>
    <w:rsid w:val="000133D1"/>
    <w:rsid w:val="00016C69"/>
    <w:rsid w:val="00020DC1"/>
    <w:rsid w:val="00020DC5"/>
    <w:rsid w:val="00026E55"/>
    <w:rsid w:val="00027140"/>
    <w:rsid w:val="000315D5"/>
    <w:rsid w:val="00034AD7"/>
    <w:rsid w:val="00034B16"/>
    <w:rsid w:val="00036EA0"/>
    <w:rsid w:val="00041E66"/>
    <w:rsid w:val="0004376C"/>
    <w:rsid w:val="00044FAF"/>
    <w:rsid w:val="0004673F"/>
    <w:rsid w:val="00046C76"/>
    <w:rsid w:val="0005288C"/>
    <w:rsid w:val="00063E1B"/>
    <w:rsid w:val="00064835"/>
    <w:rsid w:val="000674E2"/>
    <w:rsid w:val="00067733"/>
    <w:rsid w:val="000703B2"/>
    <w:rsid w:val="000709CA"/>
    <w:rsid w:val="00072ABB"/>
    <w:rsid w:val="00073E65"/>
    <w:rsid w:val="00076685"/>
    <w:rsid w:val="00081438"/>
    <w:rsid w:val="0008430C"/>
    <w:rsid w:val="000847D5"/>
    <w:rsid w:val="00085CA6"/>
    <w:rsid w:val="00097394"/>
    <w:rsid w:val="000A5319"/>
    <w:rsid w:val="000A7099"/>
    <w:rsid w:val="000B0411"/>
    <w:rsid w:val="000B0434"/>
    <w:rsid w:val="000B4703"/>
    <w:rsid w:val="000B5E1E"/>
    <w:rsid w:val="000B6A85"/>
    <w:rsid w:val="000B72EE"/>
    <w:rsid w:val="000C7A75"/>
    <w:rsid w:val="000D1A8B"/>
    <w:rsid w:val="000D3507"/>
    <w:rsid w:val="000D73B8"/>
    <w:rsid w:val="000E1828"/>
    <w:rsid w:val="000E753D"/>
    <w:rsid w:val="000F4089"/>
    <w:rsid w:val="001006FB"/>
    <w:rsid w:val="00101990"/>
    <w:rsid w:val="001073F2"/>
    <w:rsid w:val="00113AEF"/>
    <w:rsid w:val="0011484E"/>
    <w:rsid w:val="0012033F"/>
    <w:rsid w:val="00122664"/>
    <w:rsid w:val="001252EC"/>
    <w:rsid w:val="001271E5"/>
    <w:rsid w:val="0013147F"/>
    <w:rsid w:val="00132165"/>
    <w:rsid w:val="00147135"/>
    <w:rsid w:val="001477A4"/>
    <w:rsid w:val="00150487"/>
    <w:rsid w:val="001508D7"/>
    <w:rsid w:val="00151197"/>
    <w:rsid w:val="00160ECF"/>
    <w:rsid w:val="00166742"/>
    <w:rsid w:val="001708BC"/>
    <w:rsid w:val="00171A2C"/>
    <w:rsid w:val="0017205C"/>
    <w:rsid w:val="0017495E"/>
    <w:rsid w:val="00177119"/>
    <w:rsid w:val="00183904"/>
    <w:rsid w:val="00185E18"/>
    <w:rsid w:val="00186E7E"/>
    <w:rsid w:val="001923E2"/>
    <w:rsid w:val="0019327F"/>
    <w:rsid w:val="00195109"/>
    <w:rsid w:val="00195713"/>
    <w:rsid w:val="00195B53"/>
    <w:rsid w:val="001A1F55"/>
    <w:rsid w:val="001A3B80"/>
    <w:rsid w:val="001B0FA1"/>
    <w:rsid w:val="001B6AFB"/>
    <w:rsid w:val="001C118F"/>
    <w:rsid w:val="001C250F"/>
    <w:rsid w:val="001D1B49"/>
    <w:rsid w:val="001D2F19"/>
    <w:rsid w:val="001D7E15"/>
    <w:rsid w:val="001E2AA6"/>
    <w:rsid w:val="001E4FB1"/>
    <w:rsid w:val="001E65A8"/>
    <w:rsid w:val="001F52D5"/>
    <w:rsid w:val="002100C1"/>
    <w:rsid w:val="00212D7B"/>
    <w:rsid w:val="002156EB"/>
    <w:rsid w:val="00217561"/>
    <w:rsid w:val="00220652"/>
    <w:rsid w:val="0022326A"/>
    <w:rsid w:val="00223B63"/>
    <w:rsid w:val="00224D6A"/>
    <w:rsid w:val="002251EC"/>
    <w:rsid w:val="00226DD5"/>
    <w:rsid w:val="00230F97"/>
    <w:rsid w:val="002311BD"/>
    <w:rsid w:val="002366F6"/>
    <w:rsid w:val="002368A2"/>
    <w:rsid w:val="00237260"/>
    <w:rsid w:val="0024112E"/>
    <w:rsid w:val="00244F92"/>
    <w:rsid w:val="00246424"/>
    <w:rsid w:val="00252542"/>
    <w:rsid w:val="002527A1"/>
    <w:rsid w:val="00253F28"/>
    <w:rsid w:val="00256981"/>
    <w:rsid w:val="002604D5"/>
    <w:rsid w:val="0026214C"/>
    <w:rsid w:val="00271817"/>
    <w:rsid w:val="00277636"/>
    <w:rsid w:val="0028718A"/>
    <w:rsid w:val="00287BC1"/>
    <w:rsid w:val="00290051"/>
    <w:rsid w:val="00293638"/>
    <w:rsid w:val="00294F79"/>
    <w:rsid w:val="00297C61"/>
    <w:rsid w:val="002A2807"/>
    <w:rsid w:val="002A4D13"/>
    <w:rsid w:val="002A6A6B"/>
    <w:rsid w:val="002A7918"/>
    <w:rsid w:val="002C0344"/>
    <w:rsid w:val="002C51D1"/>
    <w:rsid w:val="002C75BA"/>
    <w:rsid w:val="002D5B05"/>
    <w:rsid w:val="002E2A38"/>
    <w:rsid w:val="002E78A7"/>
    <w:rsid w:val="002F0BED"/>
    <w:rsid w:val="002F1BAB"/>
    <w:rsid w:val="002F1C6D"/>
    <w:rsid w:val="0030136A"/>
    <w:rsid w:val="00302506"/>
    <w:rsid w:val="00304ABF"/>
    <w:rsid w:val="00306B13"/>
    <w:rsid w:val="00306BC1"/>
    <w:rsid w:val="00307886"/>
    <w:rsid w:val="0031255A"/>
    <w:rsid w:val="00314D2E"/>
    <w:rsid w:val="00316B62"/>
    <w:rsid w:val="00322F69"/>
    <w:rsid w:val="003257AF"/>
    <w:rsid w:val="003262FF"/>
    <w:rsid w:val="00327B70"/>
    <w:rsid w:val="003336F5"/>
    <w:rsid w:val="00340751"/>
    <w:rsid w:val="00343C6A"/>
    <w:rsid w:val="00362A3A"/>
    <w:rsid w:val="00363676"/>
    <w:rsid w:val="00364A54"/>
    <w:rsid w:val="00370328"/>
    <w:rsid w:val="0038126E"/>
    <w:rsid w:val="00386005"/>
    <w:rsid w:val="003943CC"/>
    <w:rsid w:val="00397899"/>
    <w:rsid w:val="003A29AD"/>
    <w:rsid w:val="003B2127"/>
    <w:rsid w:val="003C2409"/>
    <w:rsid w:val="003C3816"/>
    <w:rsid w:val="003C564E"/>
    <w:rsid w:val="003D013A"/>
    <w:rsid w:val="003D172D"/>
    <w:rsid w:val="003D4EB1"/>
    <w:rsid w:val="003E1E6A"/>
    <w:rsid w:val="003F0006"/>
    <w:rsid w:val="003F0A98"/>
    <w:rsid w:val="003F277C"/>
    <w:rsid w:val="003F3998"/>
    <w:rsid w:val="003F5237"/>
    <w:rsid w:val="00402171"/>
    <w:rsid w:val="00402E46"/>
    <w:rsid w:val="00411841"/>
    <w:rsid w:val="00411D8D"/>
    <w:rsid w:val="0041497A"/>
    <w:rsid w:val="00414ED8"/>
    <w:rsid w:val="00421969"/>
    <w:rsid w:val="004326B1"/>
    <w:rsid w:val="00432781"/>
    <w:rsid w:val="0043341C"/>
    <w:rsid w:val="00434C9A"/>
    <w:rsid w:val="004417ED"/>
    <w:rsid w:val="004426F9"/>
    <w:rsid w:val="00446F84"/>
    <w:rsid w:val="00450627"/>
    <w:rsid w:val="00451B9A"/>
    <w:rsid w:val="00470894"/>
    <w:rsid w:val="00474EB5"/>
    <w:rsid w:val="004814AA"/>
    <w:rsid w:val="0048281B"/>
    <w:rsid w:val="00483522"/>
    <w:rsid w:val="00487C2D"/>
    <w:rsid w:val="00493DF1"/>
    <w:rsid w:val="004959C3"/>
    <w:rsid w:val="0049619F"/>
    <w:rsid w:val="00497279"/>
    <w:rsid w:val="00497779"/>
    <w:rsid w:val="004A26A4"/>
    <w:rsid w:val="004A2790"/>
    <w:rsid w:val="004A2B20"/>
    <w:rsid w:val="004A3623"/>
    <w:rsid w:val="004A600F"/>
    <w:rsid w:val="004B0CB9"/>
    <w:rsid w:val="004B0EEE"/>
    <w:rsid w:val="004B1D97"/>
    <w:rsid w:val="004B2394"/>
    <w:rsid w:val="004B4742"/>
    <w:rsid w:val="004B660D"/>
    <w:rsid w:val="004C4A7F"/>
    <w:rsid w:val="004C57B4"/>
    <w:rsid w:val="004C5F38"/>
    <w:rsid w:val="004C6033"/>
    <w:rsid w:val="004C6AA2"/>
    <w:rsid w:val="004D455E"/>
    <w:rsid w:val="004D56C4"/>
    <w:rsid w:val="004D591F"/>
    <w:rsid w:val="004D78FE"/>
    <w:rsid w:val="004E057F"/>
    <w:rsid w:val="004E6DC7"/>
    <w:rsid w:val="004F0146"/>
    <w:rsid w:val="004F66D3"/>
    <w:rsid w:val="004F6B11"/>
    <w:rsid w:val="004F7326"/>
    <w:rsid w:val="0050120C"/>
    <w:rsid w:val="00501846"/>
    <w:rsid w:val="00502206"/>
    <w:rsid w:val="00512A9F"/>
    <w:rsid w:val="005371B4"/>
    <w:rsid w:val="00537646"/>
    <w:rsid w:val="00553928"/>
    <w:rsid w:val="00553B99"/>
    <w:rsid w:val="00564F8B"/>
    <w:rsid w:val="005665A4"/>
    <w:rsid w:val="005700D4"/>
    <w:rsid w:val="005702E2"/>
    <w:rsid w:val="00570555"/>
    <w:rsid w:val="0057369C"/>
    <w:rsid w:val="00573C8B"/>
    <w:rsid w:val="00574C12"/>
    <w:rsid w:val="00581B26"/>
    <w:rsid w:val="00582288"/>
    <w:rsid w:val="00585565"/>
    <w:rsid w:val="00585C44"/>
    <w:rsid w:val="00591343"/>
    <w:rsid w:val="00596F11"/>
    <w:rsid w:val="005A171A"/>
    <w:rsid w:val="005A4D8C"/>
    <w:rsid w:val="005A74FA"/>
    <w:rsid w:val="005B006A"/>
    <w:rsid w:val="005B1712"/>
    <w:rsid w:val="005B741D"/>
    <w:rsid w:val="005C495A"/>
    <w:rsid w:val="005C55F6"/>
    <w:rsid w:val="005D0E7E"/>
    <w:rsid w:val="005D1373"/>
    <w:rsid w:val="005D4403"/>
    <w:rsid w:val="005D54A2"/>
    <w:rsid w:val="005D641E"/>
    <w:rsid w:val="005D74D6"/>
    <w:rsid w:val="005D7571"/>
    <w:rsid w:val="005D7B39"/>
    <w:rsid w:val="005E2FEA"/>
    <w:rsid w:val="005E3A86"/>
    <w:rsid w:val="005E57EA"/>
    <w:rsid w:val="005F2CE8"/>
    <w:rsid w:val="005F77A1"/>
    <w:rsid w:val="00602D9D"/>
    <w:rsid w:val="006049AC"/>
    <w:rsid w:val="00604D96"/>
    <w:rsid w:val="00606F42"/>
    <w:rsid w:val="00607A45"/>
    <w:rsid w:val="00611A42"/>
    <w:rsid w:val="006146D5"/>
    <w:rsid w:val="00617BA1"/>
    <w:rsid w:val="00621999"/>
    <w:rsid w:val="00625C7C"/>
    <w:rsid w:val="00626730"/>
    <w:rsid w:val="00653B14"/>
    <w:rsid w:val="00654D3E"/>
    <w:rsid w:val="0066131A"/>
    <w:rsid w:val="006633FB"/>
    <w:rsid w:val="0067488F"/>
    <w:rsid w:val="00681EC1"/>
    <w:rsid w:val="00684BA7"/>
    <w:rsid w:val="00685C89"/>
    <w:rsid w:val="00691E75"/>
    <w:rsid w:val="006A1846"/>
    <w:rsid w:val="006A490B"/>
    <w:rsid w:val="006A6B63"/>
    <w:rsid w:val="006C2606"/>
    <w:rsid w:val="006C3124"/>
    <w:rsid w:val="006D1903"/>
    <w:rsid w:val="006D33DB"/>
    <w:rsid w:val="006D36C3"/>
    <w:rsid w:val="006E5748"/>
    <w:rsid w:val="006F4753"/>
    <w:rsid w:val="006F51ED"/>
    <w:rsid w:val="006F77E5"/>
    <w:rsid w:val="00701C63"/>
    <w:rsid w:val="0070288F"/>
    <w:rsid w:val="00702E44"/>
    <w:rsid w:val="00704273"/>
    <w:rsid w:val="007042F6"/>
    <w:rsid w:val="00706A72"/>
    <w:rsid w:val="00707F06"/>
    <w:rsid w:val="00712F1F"/>
    <w:rsid w:val="00714D5B"/>
    <w:rsid w:val="007168E0"/>
    <w:rsid w:val="007215E2"/>
    <w:rsid w:val="0072184B"/>
    <w:rsid w:val="00721B17"/>
    <w:rsid w:val="00723B51"/>
    <w:rsid w:val="00724EBF"/>
    <w:rsid w:val="007260B0"/>
    <w:rsid w:val="007278F6"/>
    <w:rsid w:val="00727D10"/>
    <w:rsid w:val="0073037F"/>
    <w:rsid w:val="00732F0C"/>
    <w:rsid w:val="00733FAB"/>
    <w:rsid w:val="007348F6"/>
    <w:rsid w:val="00734B97"/>
    <w:rsid w:val="00736017"/>
    <w:rsid w:val="00740E24"/>
    <w:rsid w:val="00740E77"/>
    <w:rsid w:val="00742888"/>
    <w:rsid w:val="00743B46"/>
    <w:rsid w:val="00744738"/>
    <w:rsid w:val="0074499A"/>
    <w:rsid w:val="00752966"/>
    <w:rsid w:val="00753700"/>
    <w:rsid w:val="00753F5C"/>
    <w:rsid w:val="00755A35"/>
    <w:rsid w:val="00763E91"/>
    <w:rsid w:val="00765C84"/>
    <w:rsid w:val="0077601A"/>
    <w:rsid w:val="0078157A"/>
    <w:rsid w:val="007855AA"/>
    <w:rsid w:val="00793D9D"/>
    <w:rsid w:val="00794DF0"/>
    <w:rsid w:val="00796D44"/>
    <w:rsid w:val="007A3FCA"/>
    <w:rsid w:val="007A5581"/>
    <w:rsid w:val="007B27A4"/>
    <w:rsid w:val="007B4A6C"/>
    <w:rsid w:val="007B7B37"/>
    <w:rsid w:val="007C1CBE"/>
    <w:rsid w:val="007C7112"/>
    <w:rsid w:val="007D0B6C"/>
    <w:rsid w:val="007D3662"/>
    <w:rsid w:val="007D7132"/>
    <w:rsid w:val="007E088F"/>
    <w:rsid w:val="007E2043"/>
    <w:rsid w:val="007E30AF"/>
    <w:rsid w:val="007E382B"/>
    <w:rsid w:val="007E40DB"/>
    <w:rsid w:val="007E655D"/>
    <w:rsid w:val="007F13D6"/>
    <w:rsid w:val="007F464F"/>
    <w:rsid w:val="007F69B4"/>
    <w:rsid w:val="00801CEB"/>
    <w:rsid w:val="00803AB4"/>
    <w:rsid w:val="00810C34"/>
    <w:rsid w:val="00810EF3"/>
    <w:rsid w:val="00816B1E"/>
    <w:rsid w:val="00820238"/>
    <w:rsid w:val="00823A6F"/>
    <w:rsid w:val="00824290"/>
    <w:rsid w:val="008306AE"/>
    <w:rsid w:val="00832FE5"/>
    <w:rsid w:val="0083489F"/>
    <w:rsid w:val="008450AC"/>
    <w:rsid w:val="008457F3"/>
    <w:rsid w:val="00850CCE"/>
    <w:rsid w:val="00853AAB"/>
    <w:rsid w:val="00854358"/>
    <w:rsid w:val="00854E4A"/>
    <w:rsid w:val="008566B9"/>
    <w:rsid w:val="00862C43"/>
    <w:rsid w:val="00864DF0"/>
    <w:rsid w:val="00865212"/>
    <w:rsid w:val="00865266"/>
    <w:rsid w:val="008660FA"/>
    <w:rsid w:val="00866EFA"/>
    <w:rsid w:val="00867685"/>
    <w:rsid w:val="008720F7"/>
    <w:rsid w:val="008766AA"/>
    <w:rsid w:val="00880734"/>
    <w:rsid w:val="00881B4C"/>
    <w:rsid w:val="00884BF2"/>
    <w:rsid w:val="00886A9B"/>
    <w:rsid w:val="00891601"/>
    <w:rsid w:val="0089477A"/>
    <w:rsid w:val="00897475"/>
    <w:rsid w:val="008A1657"/>
    <w:rsid w:val="008A1F38"/>
    <w:rsid w:val="008A3E3E"/>
    <w:rsid w:val="008A482B"/>
    <w:rsid w:val="008A4EFD"/>
    <w:rsid w:val="008A6444"/>
    <w:rsid w:val="008A6CDF"/>
    <w:rsid w:val="008B40D8"/>
    <w:rsid w:val="008D00AC"/>
    <w:rsid w:val="008D1F5C"/>
    <w:rsid w:val="008D4A49"/>
    <w:rsid w:val="008D6021"/>
    <w:rsid w:val="008E244E"/>
    <w:rsid w:val="008E4824"/>
    <w:rsid w:val="008E7A15"/>
    <w:rsid w:val="008F17CF"/>
    <w:rsid w:val="008F1F2F"/>
    <w:rsid w:val="008F339E"/>
    <w:rsid w:val="008F4C20"/>
    <w:rsid w:val="008F5FA5"/>
    <w:rsid w:val="008F708A"/>
    <w:rsid w:val="008F7D07"/>
    <w:rsid w:val="0090218E"/>
    <w:rsid w:val="00907446"/>
    <w:rsid w:val="00907F40"/>
    <w:rsid w:val="00911203"/>
    <w:rsid w:val="009145BB"/>
    <w:rsid w:val="00917187"/>
    <w:rsid w:val="0092001C"/>
    <w:rsid w:val="00925697"/>
    <w:rsid w:val="00926F6C"/>
    <w:rsid w:val="00930EDA"/>
    <w:rsid w:val="00931784"/>
    <w:rsid w:val="00931D2E"/>
    <w:rsid w:val="0093722D"/>
    <w:rsid w:val="0093741C"/>
    <w:rsid w:val="00944802"/>
    <w:rsid w:val="00944F6B"/>
    <w:rsid w:val="00945014"/>
    <w:rsid w:val="00951CFA"/>
    <w:rsid w:val="00960519"/>
    <w:rsid w:val="0096209A"/>
    <w:rsid w:val="009632A3"/>
    <w:rsid w:val="009640F8"/>
    <w:rsid w:val="009675D3"/>
    <w:rsid w:val="00971F19"/>
    <w:rsid w:val="00975463"/>
    <w:rsid w:val="00976F14"/>
    <w:rsid w:val="00981475"/>
    <w:rsid w:val="00985440"/>
    <w:rsid w:val="009869BA"/>
    <w:rsid w:val="00990EAD"/>
    <w:rsid w:val="00992EE8"/>
    <w:rsid w:val="009A28A1"/>
    <w:rsid w:val="009A5C6B"/>
    <w:rsid w:val="009B1728"/>
    <w:rsid w:val="009B372E"/>
    <w:rsid w:val="009C1346"/>
    <w:rsid w:val="009C2ECA"/>
    <w:rsid w:val="009C7F02"/>
    <w:rsid w:val="009D017F"/>
    <w:rsid w:val="009D6667"/>
    <w:rsid w:val="009E2236"/>
    <w:rsid w:val="009E3379"/>
    <w:rsid w:val="009E439C"/>
    <w:rsid w:val="009E5587"/>
    <w:rsid w:val="009F0D76"/>
    <w:rsid w:val="009F4FF1"/>
    <w:rsid w:val="00A0075B"/>
    <w:rsid w:val="00A01747"/>
    <w:rsid w:val="00A03EA4"/>
    <w:rsid w:val="00A0500F"/>
    <w:rsid w:val="00A216AE"/>
    <w:rsid w:val="00A249E1"/>
    <w:rsid w:val="00A35E74"/>
    <w:rsid w:val="00A36786"/>
    <w:rsid w:val="00A43E5B"/>
    <w:rsid w:val="00A47024"/>
    <w:rsid w:val="00A521A8"/>
    <w:rsid w:val="00A5532F"/>
    <w:rsid w:val="00A56D3F"/>
    <w:rsid w:val="00A657B8"/>
    <w:rsid w:val="00A70514"/>
    <w:rsid w:val="00A7132B"/>
    <w:rsid w:val="00A72DC3"/>
    <w:rsid w:val="00A8050D"/>
    <w:rsid w:val="00A811E1"/>
    <w:rsid w:val="00A82B44"/>
    <w:rsid w:val="00A8718C"/>
    <w:rsid w:val="00A9317A"/>
    <w:rsid w:val="00AA23CC"/>
    <w:rsid w:val="00AA454C"/>
    <w:rsid w:val="00AA46F0"/>
    <w:rsid w:val="00AB4A82"/>
    <w:rsid w:val="00AB4B3E"/>
    <w:rsid w:val="00AB6932"/>
    <w:rsid w:val="00AC0556"/>
    <w:rsid w:val="00AC18B9"/>
    <w:rsid w:val="00AC53E0"/>
    <w:rsid w:val="00AD0852"/>
    <w:rsid w:val="00AD1C46"/>
    <w:rsid w:val="00AD28B3"/>
    <w:rsid w:val="00AE1C12"/>
    <w:rsid w:val="00AE642F"/>
    <w:rsid w:val="00AF0168"/>
    <w:rsid w:val="00AF446C"/>
    <w:rsid w:val="00AF66AD"/>
    <w:rsid w:val="00AF6831"/>
    <w:rsid w:val="00AF75F8"/>
    <w:rsid w:val="00B0097E"/>
    <w:rsid w:val="00B01942"/>
    <w:rsid w:val="00B03988"/>
    <w:rsid w:val="00B12E22"/>
    <w:rsid w:val="00B132CA"/>
    <w:rsid w:val="00B16C9A"/>
    <w:rsid w:val="00B20E7B"/>
    <w:rsid w:val="00B238ED"/>
    <w:rsid w:val="00B2425E"/>
    <w:rsid w:val="00B25BCB"/>
    <w:rsid w:val="00B33C95"/>
    <w:rsid w:val="00B40570"/>
    <w:rsid w:val="00B418D8"/>
    <w:rsid w:val="00B452BB"/>
    <w:rsid w:val="00B45C1C"/>
    <w:rsid w:val="00B478EE"/>
    <w:rsid w:val="00B47996"/>
    <w:rsid w:val="00B5068F"/>
    <w:rsid w:val="00B535F0"/>
    <w:rsid w:val="00B63D76"/>
    <w:rsid w:val="00B67BA0"/>
    <w:rsid w:val="00B77F94"/>
    <w:rsid w:val="00B82E5E"/>
    <w:rsid w:val="00B9476A"/>
    <w:rsid w:val="00BA0CE8"/>
    <w:rsid w:val="00BA493C"/>
    <w:rsid w:val="00BA697D"/>
    <w:rsid w:val="00BB2357"/>
    <w:rsid w:val="00BB307B"/>
    <w:rsid w:val="00BB52B9"/>
    <w:rsid w:val="00BB684E"/>
    <w:rsid w:val="00BC73EC"/>
    <w:rsid w:val="00BC74B6"/>
    <w:rsid w:val="00BD322C"/>
    <w:rsid w:val="00BD382C"/>
    <w:rsid w:val="00BD4027"/>
    <w:rsid w:val="00BD51F6"/>
    <w:rsid w:val="00BE2F14"/>
    <w:rsid w:val="00BF02A9"/>
    <w:rsid w:val="00BF120A"/>
    <w:rsid w:val="00BF32CB"/>
    <w:rsid w:val="00BF4111"/>
    <w:rsid w:val="00BF4612"/>
    <w:rsid w:val="00BF77D0"/>
    <w:rsid w:val="00C018D5"/>
    <w:rsid w:val="00C01CA3"/>
    <w:rsid w:val="00C0263D"/>
    <w:rsid w:val="00C136FD"/>
    <w:rsid w:val="00C22D74"/>
    <w:rsid w:val="00C24551"/>
    <w:rsid w:val="00C24D4D"/>
    <w:rsid w:val="00C26327"/>
    <w:rsid w:val="00C267D9"/>
    <w:rsid w:val="00C342C9"/>
    <w:rsid w:val="00C35D52"/>
    <w:rsid w:val="00C3706C"/>
    <w:rsid w:val="00C40A3D"/>
    <w:rsid w:val="00C425FF"/>
    <w:rsid w:val="00C463DC"/>
    <w:rsid w:val="00C52C1F"/>
    <w:rsid w:val="00C66023"/>
    <w:rsid w:val="00C73B60"/>
    <w:rsid w:val="00C854C7"/>
    <w:rsid w:val="00C86093"/>
    <w:rsid w:val="00C868B2"/>
    <w:rsid w:val="00C913E9"/>
    <w:rsid w:val="00C921EC"/>
    <w:rsid w:val="00C93980"/>
    <w:rsid w:val="00C94711"/>
    <w:rsid w:val="00C94E08"/>
    <w:rsid w:val="00C95E46"/>
    <w:rsid w:val="00C97831"/>
    <w:rsid w:val="00CA242A"/>
    <w:rsid w:val="00CA43F7"/>
    <w:rsid w:val="00CA6879"/>
    <w:rsid w:val="00CB366B"/>
    <w:rsid w:val="00CB493F"/>
    <w:rsid w:val="00CC00EB"/>
    <w:rsid w:val="00CC109A"/>
    <w:rsid w:val="00CC47A2"/>
    <w:rsid w:val="00CC63BF"/>
    <w:rsid w:val="00CD3E1D"/>
    <w:rsid w:val="00CD577A"/>
    <w:rsid w:val="00CD7813"/>
    <w:rsid w:val="00D016E4"/>
    <w:rsid w:val="00D03CB4"/>
    <w:rsid w:val="00D04AC6"/>
    <w:rsid w:val="00D061FE"/>
    <w:rsid w:val="00D1251B"/>
    <w:rsid w:val="00D13EDE"/>
    <w:rsid w:val="00D169FD"/>
    <w:rsid w:val="00D17B1F"/>
    <w:rsid w:val="00D20DB3"/>
    <w:rsid w:val="00D2583E"/>
    <w:rsid w:val="00D25F52"/>
    <w:rsid w:val="00D27AFD"/>
    <w:rsid w:val="00D30848"/>
    <w:rsid w:val="00D30912"/>
    <w:rsid w:val="00D33B04"/>
    <w:rsid w:val="00D440D8"/>
    <w:rsid w:val="00D54841"/>
    <w:rsid w:val="00D55105"/>
    <w:rsid w:val="00D66905"/>
    <w:rsid w:val="00D678B2"/>
    <w:rsid w:val="00D70606"/>
    <w:rsid w:val="00D74984"/>
    <w:rsid w:val="00D76F06"/>
    <w:rsid w:val="00D83DF0"/>
    <w:rsid w:val="00D85EA8"/>
    <w:rsid w:val="00D868E9"/>
    <w:rsid w:val="00D909D1"/>
    <w:rsid w:val="00D9167A"/>
    <w:rsid w:val="00D97726"/>
    <w:rsid w:val="00DA1AE5"/>
    <w:rsid w:val="00DA5408"/>
    <w:rsid w:val="00DA6DFB"/>
    <w:rsid w:val="00DA7FE8"/>
    <w:rsid w:val="00DB259B"/>
    <w:rsid w:val="00DB2B41"/>
    <w:rsid w:val="00DC0C57"/>
    <w:rsid w:val="00DC5457"/>
    <w:rsid w:val="00DC5E11"/>
    <w:rsid w:val="00DD09B4"/>
    <w:rsid w:val="00DD1D25"/>
    <w:rsid w:val="00DD2602"/>
    <w:rsid w:val="00DD554B"/>
    <w:rsid w:val="00DE0D1C"/>
    <w:rsid w:val="00DE3B1C"/>
    <w:rsid w:val="00DE7F6E"/>
    <w:rsid w:val="00DF1DF7"/>
    <w:rsid w:val="00DF2427"/>
    <w:rsid w:val="00DF74A5"/>
    <w:rsid w:val="00E00747"/>
    <w:rsid w:val="00E04C23"/>
    <w:rsid w:val="00E14154"/>
    <w:rsid w:val="00E1467B"/>
    <w:rsid w:val="00E16F5F"/>
    <w:rsid w:val="00E17D3E"/>
    <w:rsid w:val="00E249FF"/>
    <w:rsid w:val="00E26B28"/>
    <w:rsid w:val="00E3708C"/>
    <w:rsid w:val="00E42A38"/>
    <w:rsid w:val="00E43053"/>
    <w:rsid w:val="00E45FA1"/>
    <w:rsid w:val="00E4653B"/>
    <w:rsid w:val="00E47CEB"/>
    <w:rsid w:val="00E52D5C"/>
    <w:rsid w:val="00E53B21"/>
    <w:rsid w:val="00E53C20"/>
    <w:rsid w:val="00E541E0"/>
    <w:rsid w:val="00E55339"/>
    <w:rsid w:val="00E56AAE"/>
    <w:rsid w:val="00E56BFC"/>
    <w:rsid w:val="00E57C8A"/>
    <w:rsid w:val="00E66819"/>
    <w:rsid w:val="00E66F1E"/>
    <w:rsid w:val="00E71920"/>
    <w:rsid w:val="00E75FD3"/>
    <w:rsid w:val="00E77388"/>
    <w:rsid w:val="00E7744C"/>
    <w:rsid w:val="00E830B4"/>
    <w:rsid w:val="00E9002F"/>
    <w:rsid w:val="00E9034B"/>
    <w:rsid w:val="00E935D5"/>
    <w:rsid w:val="00E96CC5"/>
    <w:rsid w:val="00EA3552"/>
    <w:rsid w:val="00EA43CB"/>
    <w:rsid w:val="00EA4AF0"/>
    <w:rsid w:val="00EA6E22"/>
    <w:rsid w:val="00EB2ABD"/>
    <w:rsid w:val="00EB394E"/>
    <w:rsid w:val="00EC1211"/>
    <w:rsid w:val="00EC233C"/>
    <w:rsid w:val="00EC2CF7"/>
    <w:rsid w:val="00ED3226"/>
    <w:rsid w:val="00ED78BE"/>
    <w:rsid w:val="00EE351C"/>
    <w:rsid w:val="00EE3709"/>
    <w:rsid w:val="00EE50A5"/>
    <w:rsid w:val="00EE690F"/>
    <w:rsid w:val="00EF0EA6"/>
    <w:rsid w:val="00EF68DB"/>
    <w:rsid w:val="00F05028"/>
    <w:rsid w:val="00F10670"/>
    <w:rsid w:val="00F11343"/>
    <w:rsid w:val="00F22F65"/>
    <w:rsid w:val="00F234B9"/>
    <w:rsid w:val="00F23C5F"/>
    <w:rsid w:val="00F246A5"/>
    <w:rsid w:val="00F3040E"/>
    <w:rsid w:val="00F3153F"/>
    <w:rsid w:val="00F32840"/>
    <w:rsid w:val="00F37E86"/>
    <w:rsid w:val="00F40978"/>
    <w:rsid w:val="00F50580"/>
    <w:rsid w:val="00F5568F"/>
    <w:rsid w:val="00F55857"/>
    <w:rsid w:val="00F577D0"/>
    <w:rsid w:val="00F60D6D"/>
    <w:rsid w:val="00F62DCE"/>
    <w:rsid w:val="00F673DA"/>
    <w:rsid w:val="00F728E9"/>
    <w:rsid w:val="00F74775"/>
    <w:rsid w:val="00F74831"/>
    <w:rsid w:val="00F8694D"/>
    <w:rsid w:val="00F869BD"/>
    <w:rsid w:val="00FA167C"/>
    <w:rsid w:val="00FA221F"/>
    <w:rsid w:val="00FA345C"/>
    <w:rsid w:val="00FB12A3"/>
    <w:rsid w:val="00FB6932"/>
    <w:rsid w:val="00FC222A"/>
    <w:rsid w:val="00FC252C"/>
    <w:rsid w:val="00FC4C64"/>
    <w:rsid w:val="00FC7C28"/>
    <w:rsid w:val="00FD0F89"/>
    <w:rsid w:val="00FD3A80"/>
    <w:rsid w:val="00FE0361"/>
    <w:rsid w:val="00FE2D32"/>
    <w:rsid w:val="00FE440F"/>
    <w:rsid w:val="00FE7FD9"/>
    <w:rsid w:val="00FF14FC"/>
    <w:rsid w:val="00FF258B"/>
    <w:rsid w:val="00FF2919"/>
    <w:rsid w:val="00FF5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68F93FF2"/>
  <w15:docId w15:val="{76F39756-A4FC-47D3-800B-C3BD6E4E7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7561"/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uiPriority w:val="9"/>
    <w:qFormat/>
    <w:pPr>
      <w:spacing w:before="19"/>
      <w:ind w:left="119"/>
      <w:outlineLvl w:val="0"/>
    </w:pPr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83DF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A23C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2"/>
      <w:ind w:left="818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17"/>
      <w:ind w:left="338" w:hanging="21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020DC5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20DC5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DF1DF7"/>
  </w:style>
  <w:style w:type="character" w:customStyle="1" w:styleId="eop">
    <w:name w:val="eop"/>
    <w:basedOn w:val="DefaultParagraphFont"/>
    <w:rsid w:val="00DF1DF7"/>
  </w:style>
  <w:style w:type="character" w:customStyle="1" w:styleId="markrvwrx6zrq">
    <w:name w:val="markrvwrx6zrq"/>
    <w:basedOn w:val="DefaultParagraphFont"/>
    <w:rsid w:val="002527A1"/>
  </w:style>
  <w:style w:type="character" w:styleId="UnresolvedMention">
    <w:name w:val="Unresolved Mention"/>
    <w:basedOn w:val="DefaultParagraphFont"/>
    <w:uiPriority w:val="99"/>
    <w:rsid w:val="00FE7FD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E7FD9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7215E2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217561"/>
    <w:rPr>
      <w:rFonts w:ascii="Calibri" w:eastAsia="Calibri" w:hAnsi="Calibri" w:cs="Calibr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17561"/>
    <w:rPr>
      <w:rFonts w:ascii="Calibri" w:eastAsia="Calibri" w:hAnsi="Calibri" w:cs="Calibri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83DF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1B49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1B49"/>
    <w:rPr>
      <w:rFonts w:ascii="Consolas" w:eastAsia="Calibri" w:hAnsi="Consolas" w:cs="Calibri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A23C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E3708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95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7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5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2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0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4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3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09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7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4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0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8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4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3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3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8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5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8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3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9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9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5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7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7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8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8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crobat.adobe.com/id/urn:aaid:sc:ap:799e919e-041b-4f8c-8d03-aa63bbb7596d" TargetMode="External"/><Relationship Id="rId13" Type="http://schemas.openxmlformats.org/officeDocument/2006/relationships/hyperlink" Target="https://github.com/sagarputhalapattu/Certification/blob/main/sql_intermediate%20certificate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edium.com/@s81485425/the-impact-of-artificial-intelligence-on-finance-revolutionizing-the-financial-industry-01114e5b2e62" TargetMode="External"/><Relationship Id="rId12" Type="http://schemas.openxmlformats.org/officeDocument/2006/relationships/hyperlink" Target="https://github.com/sagarputhalapattu/Certification/blob/main/Python%20Certificate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github.com/sagarputhalapattu/" TargetMode="External"/><Relationship Id="rId11" Type="http://schemas.openxmlformats.org/officeDocument/2006/relationships/hyperlink" Target="https://github.com/sagarputhalapattu/projects/tree/main/LangChan_LLM_RAG" TargetMode="External"/><Relationship Id="rId5" Type="http://schemas.openxmlformats.org/officeDocument/2006/relationships/hyperlink" Target="https://www.linkedin.com/in/sagar-puthalapattu/" TargetMode="External"/><Relationship Id="rId15" Type="http://schemas.openxmlformats.org/officeDocument/2006/relationships/hyperlink" Target="https://github.com/sagarputhalapattu/Certification/blob/main/Puthalapattu%20Sagar%20(1).pdf" TargetMode="External"/><Relationship Id="rId10" Type="http://schemas.openxmlformats.org/officeDocument/2006/relationships/hyperlink" Target="https://github.com/sagarputhalapattu/projects/tree/main/fil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sagarputhalapattu/projects/tree/main/Customer_Churn_Model_using_BERT_CICD_Integration" TargetMode="External"/><Relationship Id="rId14" Type="http://schemas.openxmlformats.org/officeDocument/2006/relationships/hyperlink" Target="https://github.com/sagarputhalapattu/Certification/blob/main/Cisco%20Certification%2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97</TotalTime>
  <Pages>2</Pages>
  <Words>1029</Words>
  <Characters>5867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Education </vt:lpstr>
      <vt:lpstr>Technical Skills </vt:lpstr>
    </vt:vector>
  </TitlesOfParts>
  <Company/>
  <LinksUpToDate>false</LinksUpToDate>
  <CharactersWithSpaces>6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manth kumar p</dc:creator>
  <cp:keywords/>
  <dc:description/>
  <cp:lastModifiedBy>hemanth kumar p</cp:lastModifiedBy>
  <cp:revision>4</cp:revision>
  <cp:lastPrinted>2024-09-30T07:11:00Z</cp:lastPrinted>
  <dcterms:created xsi:type="dcterms:W3CDTF">2021-09-24T08:57:00Z</dcterms:created>
  <dcterms:modified xsi:type="dcterms:W3CDTF">2024-12-23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1T00:00:00Z</vt:filetime>
  </property>
  <property fmtid="{D5CDD505-2E9C-101B-9397-08002B2CF9AE}" pid="3" name="Creator">
    <vt:lpwstr>LaTeX with hyperref package</vt:lpwstr>
  </property>
  <property fmtid="{D5CDD505-2E9C-101B-9397-08002B2CF9AE}" pid="4" name="LastSaved">
    <vt:filetime>2021-09-24T00:00:00Z</vt:filetime>
  </property>
</Properties>
</file>